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5BD263C3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31616" behindDoc="1" locked="0" layoutInCell="1" allowOverlap="1" wp14:anchorId="1BA75BF8" wp14:editId="7F03E1C5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4655A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3BA12A17" w14:textId="4892E961" w:rsidR="00D03898" w:rsidRDefault="00402FFC" w:rsidP="009E3294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Th</w:t>
      </w:r>
      <w:r w:rsidR="00BE442E">
        <w:rPr>
          <w:b/>
          <w:bCs/>
          <w:noProof/>
          <w:lang w:bidi="he-IL"/>
        </w:rPr>
        <w:t>e Leawood Club made new memories this past week</w:t>
      </w:r>
      <w:r w:rsidR="00323639">
        <w:rPr>
          <w:b/>
          <w:bCs/>
          <w:noProof/>
          <w:lang w:bidi="he-IL"/>
        </w:rPr>
        <w:t xml:space="preserve"> while participating in the</w:t>
      </w:r>
      <w:r w:rsidR="00321589">
        <w:rPr>
          <w:b/>
          <w:bCs/>
          <w:noProof/>
          <w:lang w:bidi="he-IL"/>
        </w:rPr>
        <w:t xml:space="preserve"> </w:t>
      </w:r>
      <w:r w:rsidR="0073446C">
        <w:rPr>
          <w:b/>
          <w:bCs/>
          <w:noProof/>
          <w:lang w:bidi="he-IL"/>
        </w:rPr>
        <w:t xml:space="preserve">5K Run on </w:t>
      </w:r>
      <w:r w:rsidR="00F100B3">
        <w:rPr>
          <w:b/>
          <w:bCs/>
          <w:noProof/>
          <w:lang w:bidi="he-IL"/>
        </w:rPr>
        <w:t>Labor Day</w:t>
      </w:r>
      <w:r w:rsidR="00EB0D14">
        <w:rPr>
          <w:b/>
          <w:bCs/>
          <w:noProof/>
          <w:lang w:bidi="he-IL"/>
        </w:rPr>
        <w:t>.</w:t>
      </w:r>
    </w:p>
    <w:p w14:paraId="3527B033" w14:textId="77777777" w:rsidR="00185FB2" w:rsidRPr="00D03898" w:rsidRDefault="00185FB2" w:rsidP="009E3294">
      <w:pPr>
        <w:pStyle w:val="NoSpacing"/>
        <w:jc w:val="both"/>
        <w:rPr>
          <w:b/>
          <w:bCs/>
          <w:noProof/>
          <w:lang w:bidi="he-IL"/>
        </w:rPr>
      </w:pPr>
    </w:p>
    <w:p w14:paraId="42F59A3A" w14:textId="55094ADC" w:rsidR="00263171" w:rsidRDefault="00F46F6F" w:rsidP="001E1708">
      <w:pPr>
        <w:pStyle w:val="NoSpacing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The </w:t>
      </w:r>
      <w:r w:rsidR="006A0A24">
        <w:rPr>
          <w:b/>
          <w:bCs/>
          <w:noProof/>
          <w:lang w:bidi="he-IL"/>
        </w:rPr>
        <w:t>5K run is one of our club</w:t>
      </w:r>
      <w:r w:rsidR="00EA1CA0">
        <w:rPr>
          <w:b/>
          <w:bCs/>
          <w:noProof/>
          <w:lang w:bidi="he-IL"/>
        </w:rPr>
        <w:t>'</w:t>
      </w:r>
      <w:r w:rsidR="006A0A24">
        <w:rPr>
          <w:b/>
          <w:bCs/>
          <w:noProof/>
          <w:lang w:bidi="he-IL"/>
        </w:rPr>
        <w:t>s signature events</w:t>
      </w:r>
      <w:r w:rsidR="001E1708">
        <w:rPr>
          <w:b/>
          <w:bCs/>
          <w:noProof/>
          <w:lang w:bidi="he-IL"/>
        </w:rPr>
        <w:t>!!</w:t>
      </w:r>
      <w:r w:rsidR="006A0A24">
        <w:rPr>
          <w:b/>
          <w:bCs/>
          <w:noProof/>
          <w:lang w:bidi="he-IL"/>
        </w:rPr>
        <w:t xml:space="preserve"> Many thanks to </w:t>
      </w:r>
      <w:r w:rsidR="00FF2685" w:rsidRPr="00FF2685">
        <w:rPr>
          <w:b/>
          <w:bCs/>
          <w:noProof/>
          <w:lang w:bidi="he-IL"/>
        </w:rPr>
        <w:t>Jonn Wullschleger</w:t>
      </w:r>
      <w:r w:rsidR="00FF2685">
        <w:rPr>
          <w:b/>
          <w:bCs/>
          <w:noProof/>
          <w:lang w:bidi="he-IL"/>
        </w:rPr>
        <w:t>, the committee</w:t>
      </w:r>
      <w:r w:rsidR="00EA1CA0">
        <w:rPr>
          <w:b/>
          <w:bCs/>
          <w:noProof/>
          <w:lang w:bidi="he-IL"/>
        </w:rPr>
        <w:t>,</w:t>
      </w:r>
      <w:r w:rsidR="00FF2685">
        <w:rPr>
          <w:b/>
          <w:bCs/>
          <w:noProof/>
          <w:lang w:bidi="he-IL"/>
        </w:rPr>
        <w:t xml:space="preserve"> and our sponsors.</w:t>
      </w:r>
      <w:r w:rsidR="00345E7F">
        <w:rPr>
          <w:b/>
          <w:bCs/>
          <w:noProof/>
          <w:lang w:bidi="he-IL"/>
        </w:rPr>
        <w:t xml:space="preserve"> </w:t>
      </w:r>
      <w:r w:rsidR="00BB70F7">
        <w:rPr>
          <w:b/>
          <w:bCs/>
          <w:noProof/>
          <w:lang w:bidi="he-IL"/>
        </w:rPr>
        <w:t xml:space="preserve">Our club </w:t>
      </w:r>
      <w:r w:rsidR="00BB70F7">
        <w:rPr>
          <w:b/>
          <w:bCs/>
          <w:noProof/>
          <w:lang w:bidi="he-IL"/>
        </w:rPr>
        <w:t>distribute</w:t>
      </w:r>
      <w:r w:rsidR="00BB70F7">
        <w:rPr>
          <w:b/>
          <w:bCs/>
          <w:noProof/>
          <w:lang w:bidi="he-IL"/>
        </w:rPr>
        <w:t>s</w:t>
      </w:r>
      <w:r w:rsidR="00BB70F7">
        <w:rPr>
          <w:b/>
          <w:bCs/>
          <w:noProof/>
          <w:lang w:bidi="he-IL"/>
        </w:rPr>
        <w:t xml:space="preserve"> </w:t>
      </w:r>
      <w:r w:rsidR="00BB70F7">
        <w:rPr>
          <w:b/>
          <w:bCs/>
          <w:noProof/>
          <w:lang w:bidi="he-IL"/>
        </w:rPr>
        <w:t>d</w:t>
      </w:r>
      <w:r w:rsidR="00E47007">
        <w:rPr>
          <w:b/>
          <w:bCs/>
          <w:noProof/>
          <w:lang w:bidi="he-IL"/>
        </w:rPr>
        <w:t xml:space="preserve">onations from the run </w:t>
      </w:r>
      <w:r w:rsidR="00E47007" w:rsidRPr="00E47007">
        <w:rPr>
          <w:b/>
          <w:bCs/>
          <w:noProof/>
          <w:lang w:bidi="he-IL"/>
        </w:rPr>
        <w:t>to help fund food pantries, scholarships</w:t>
      </w:r>
      <w:r w:rsidR="00EA1CA0">
        <w:rPr>
          <w:b/>
          <w:bCs/>
          <w:noProof/>
          <w:lang w:bidi="he-IL"/>
        </w:rPr>
        <w:t>,</w:t>
      </w:r>
      <w:r w:rsidR="00E47007" w:rsidRPr="00E47007">
        <w:rPr>
          <w:b/>
          <w:bCs/>
          <w:noProof/>
          <w:lang w:bidi="he-IL"/>
        </w:rPr>
        <w:t xml:space="preserve"> and children</w:t>
      </w:r>
      <w:r w:rsidR="00EA1CA0">
        <w:rPr>
          <w:b/>
          <w:bCs/>
          <w:noProof/>
          <w:lang w:bidi="he-IL"/>
        </w:rPr>
        <w:t>'</w:t>
      </w:r>
      <w:r w:rsidR="00E47007" w:rsidRPr="00E47007">
        <w:rPr>
          <w:b/>
          <w:bCs/>
          <w:noProof/>
          <w:lang w:bidi="he-IL"/>
        </w:rPr>
        <w:t>s assistance programs.</w:t>
      </w:r>
      <w:r w:rsidR="00314A46">
        <w:rPr>
          <w:b/>
          <w:bCs/>
          <w:noProof/>
          <w:lang w:bidi="he-IL"/>
        </w:rPr>
        <w:t xml:space="preserve"> For more </w:t>
      </w:r>
      <w:r w:rsidR="001E0528">
        <w:rPr>
          <w:b/>
          <w:bCs/>
          <w:noProof/>
          <w:lang w:bidi="he-IL"/>
        </w:rPr>
        <w:t>beauti</w:t>
      </w:r>
      <w:r w:rsidR="00314A46">
        <w:rPr>
          <w:b/>
          <w:bCs/>
          <w:noProof/>
          <w:lang w:bidi="he-IL"/>
        </w:rPr>
        <w:t>ful pictures</w:t>
      </w:r>
      <w:r w:rsidR="00405A7E">
        <w:rPr>
          <w:b/>
          <w:bCs/>
          <w:noProof/>
          <w:lang w:bidi="he-IL"/>
        </w:rPr>
        <w:t xml:space="preserve">, click </w:t>
      </w:r>
      <w:hyperlink r:id="rId13" w:history="1">
        <w:r w:rsidR="00405A7E" w:rsidRPr="00914E98">
          <w:rPr>
            <w:rStyle w:val="Hyperlink"/>
            <w:b/>
            <w:bCs/>
            <w:noProof/>
            <w:lang w:bidi="he-IL"/>
          </w:rPr>
          <w:t>here</w:t>
        </w:r>
      </w:hyperlink>
      <w:r w:rsidR="00914E98">
        <w:rPr>
          <w:b/>
          <w:bCs/>
          <w:noProof/>
          <w:lang w:bidi="he-IL"/>
        </w:rPr>
        <w:t xml:space="preserve"> (thank you</w:t>
      </w:r>
      <w:r w:rsidR="00EA1CA0">
        <w:rPr>
          <w:b/>
          <w:bCs/>
          <w:noProof/>
          <w:lang w:bidi="he-IL"/>
        </w:rPr>
        <w:t>,</w:t>
      </w:r>
      <w:r w:rsidR="00914E98">
        <w:rPr>
          <w:b/>
          <w:bCs/>
          <w:noProof/>
          <w:lang w:bidi="he-IL"/>
        </w:rPr>
        <w:t xml:space="preserve"> Sara!)</w:t>
      </w:r>
    </w:p>
    <w:p w14:paraId="68C03708" w14:textId="77777777" w:rsidR="00900F04" w:rsidRDefault="00900F04" w:rsidP="001E1708">
      <w:pPr>
        <w:pStyle w:val="NoSpacing"/>
        <w:rPr>
          <w:b/>
          <w:bCs/>
          <w:noProof/>
          <w:lang w:bidi="he-IL"/>
        </w:rPr>
      </w:pPr>
    </w:p>
    <w:p w14:paraId="7C853AE3" w14:textId="6B65C74C" w:rsidR="002053E3" w:rsidRDefault="002053E3" w:rsidP="001E1708">
      <w:pPr>
        <w:pStyle w:val="NoSpacing"/>
        <w:rPr>
          <w:b/>
          <w:bCs/>
          <w:noProof/>
          <w:lang w:bidi="he-IL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6432" behindDoc="1" locked="0" layoutInCell="1" allowOverlap="1" wp14:anchorId="06A54F34" wp14:editId="13E45335">
            <wp:simplePos x="0" y="0"/>
            <wp:positionH relativeFrom="column">
              <wp:posOffset>3863340</wp:posOffset>
            </wp:positionH>
            <wp:positionV relativeFrom="paragraph">
              <wp:posOffset>506095</wp:posOffset>
            </wp:positionV>
            <wp:extent cx="3084195" cy="2312035"/>
            <wp:effectExtent l="0" t="0" r="1905" b="0"/>
            <wp:wrapTight wrapText="bothSides">
              <wp:wrapPolygon edited="0">
                <wp:start x="0" y="0"/>
                <wp:lineTo x="0" y="21357"/>
                <wp:lineTo x="21480" y="21357"/>
                <wp:lineTo x="21480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4195" cy="2312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lang w:bidi="he-IL"/>
        </w:rPr>
        <w:t>Also</w:t>
      </w:r>
      <w:r w:rsidR="00EA1CA0">
        <w:rPr>
          <w:b/>
          <w:bCs/>
          <w:noProof/>
          <w:lang w:bidi="he-IL"/>
        </w:rPr>
        <w:t>,</w:t>
      </w:r>
      <w:r>
        <w:rPr>
          <w:b/>
          <w:bCs/>
          <w:noProof/>
          <w:lang w:bidi="he-IL"/>
        </w:rPr>
        <w:t xml:space="preserve"> don</w:t>
      </w:r>
      <w:r w:rsidR="00EA1CA0">
        <w:rPr>
          <w:b/>
          <w:bCs/>
          <w:noProof/>
          <w:lang w:bidi="he-IL"/>
        </w:rPr>
        <w:t>'</w:t>
      </w:r>
      <w:r>
        <w:rPr>
          <w:b/>
          <w:bCs/>
          <w:noProof/>
          <w:lang w:bidi="he-IL"/>
        </w:rPr>
        <w:t>t forget to read</w:t>
      </w:r>
      <w:r w:rsidR="006F09A1">
        <w:rPr>
          <w:b/>
          <w:bCs/>
          <w:noProof/>
          <w:lang w:bidi="he-IL"/>
        </w:rPr>
        <w:t xml:space="preserve"> the email titled, </w:t>
      </w:r>
      <w:r w:rsidR="00EA1CA0">
        <w:rPr>
          <w:b/>
          <w:bCs/>
          <w:noProof/>
          <w:lang w:bidi="he-IL"/>
        </w:rPr>
        <w:t>"</w:t>
      </w:r>
      <w:r w:rsidR="006F09A1" w:rsidRPr="006F09A1">
        <w:rPr>
          <w:b/>
          <w:bCs/>
          <w:noProof/>
          <w:lang w:bidi="he-IL"/>
        </w:rPr>
        <w:t>Leawood Rotary 5K Run - A History Lesson UPDATED</w:t>
      </w:r>
      <w:r w:rsidR="00EA1CA0">
        <w:rPr>
          <w:b/>
          <w:bCs/>
          <w:noProof/>
          <w:lang w:bidi="he-IL"/>
        </w:rPr>
        <w:t>"</w:t>
      </w:r>
      <w:r w:rsidR="006F09A1">
        <w:rPr>
          <w:b/>
          <w:bCs/>
          <w:noProof/>
          <w:lang w:bidi="he-IL"/>
        </w:rPr>
        <w:t xml:space="preserve"> by our historian, Brad Moore</w:t>
      </w:r>
    </w:p>
    <w:p w14:paraId="55AD3491" w14:textId="1ADDD900" w:rsidR="00FC4C47" w:rsidRDefault="00DA75BA" w:rsidP="00092C0D">
      <w:pPr>
        <w:pStyle w:val="NoSpacing"/>
        <w:jc w:val="both"/>
        <w:rPr>
          <w:noProof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28544" behindDoc="1" locked="0" layoutInCell="1" allowOverlap="1" wp14:anchorId="537E0D39" wp14:editId="196ABC3B">
            <wp:simplePos x="0" y="0"/>
            <wp:positionH relativeFrom="column">
              <wp:posOffset>-635</wp:posOffset>
            </wp:positionH>
            <wp:positionV relativeFrom="paragraph">
              <wp:posOffset>162560</wp:posOffset>
            </wp:positionV>
            <wp:extent cx="3770630" cy="2312035"/>
            <wp:effectExtent l="0" t="0" r="1270" b="0"/>
            <wp:wrapTight wrapText="bothSides">
              <wp:wrapPolygon edited="0">
                <wp:start x="0" y="0"/>
                <wp:lineTo x="0" y="21357"/>
                <wp:lineTo x="21498" y="21357"/>
                <wp:lineTo x="2149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0630" cy="2312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835EBE" w14:textId="324B2593" w:rsidR="0010247C" w:rsidRDefault="00F5227E" w:rsidP="00092C0D">
      <w:pPr>
        <w:pStyle w:val="NoSpacing"/>
        <w:jc w:val="both"/>
        <w:rPr>
          <w:b/>
          <w:bCs/>
          <w:noProof/>
          <w:lang w:bidi="he-IL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71552" behindDoc="0" locked="0" layoutInCell="1" allowOverlap="1" wp14:anchorId="740F38FA" wp14:editId="32CD4074">
            <wp:simplePos x="0" y="0"/>
            <wp:positionH relativeFrom="column">
              <wp:posOffset>0</wp:posOffset>
            </wp:positionH>
            <wp:positionV relativeFrom="paragraph">
              <wp:posOffset>185420</wp:posOffset>
            </wp:positionV>
            <wp:extent cx="3296285" cy="2016760"/>
            <wp:effectExtent l="0" t="0" r="0" b="254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6285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</w:rPr>
        <w:drawing>
          <wp:anchor distT="0" distB="0" distL="114300" distR="114300" simplePos="0" relativeHeight="251672576" behindDoc="0" locked="0" layoutInCell="1" allowOverlap="1" wp14:anchorId="767EBF90" wp14:editId="70DDD02D">
            <wp:simplePos x="0" y="0"/>
            <wp:positionH relativeFrom="column">
              <wp:posOffset>3345180</wp:posOffset>
            </wp:positionH>
            <wp:positionV relativeFrom="paragraph">
              <wp:posOffset>185420</wp:posOffset>
            </wp:positionV>
            <wp:extent cx="3597275" cy="2016760"/>
            <wp:effectExtent l="0" t="0" r="3175" b="254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43"/>
                    <a:stretch/>
                  </pic:blipFill>
                  <pic:spPr bwMode="auto">
                    <a:xfrm>
                      <a:off x="0" y="0"/>
                      <a:ext cx="3597275" cy="2016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AA821F" w14:textId="53EAF456" w:rsidR="00AA0387" w:rsidRDefault="00AA0387" w:rsidP="002D3419">
      <w:pPr>
        <w:pStyle w:val="NoSpacing"/>
        <w:jc w:val="both"/>
        <w:rPr>
          <w:noProof/>
        </w:rPr>
      </w:pPr>
    </w:p>
    <w:p w14:paraId="620A6E26" w14:textId="310C1C21" w:rsidR="008952E8" w:rsidRDefault="008952E8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</w:p>
    <w:p w14:paraId="06BD6B71" w14:textId="510C5AF6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4A4ACDCE" w14:textId="39616473" w:rsidR="00FD2A1D" w:rsidRDefault="00FD2A1D" w:rsidP="00BD34E5">
      <w:pPr>
        <w:pStyle w:val="ListParagraph"/>
        <w:numPr>
          <w:ilvl w:val="0"/>
          <w:numId w:val="49"/>
        </w:numPr>
        <w:rPr>
          <w:noProof/>
        </w:rPr>
      </w:pPr>
      <w:r w:rsidRPr="00FD2A1D">
        <w:rPr>
          <w:noProof/>
        </w:rPr>
        <w:t>The next Wine Affinity Group meeting will be Monday, Sep 2</w:t>
      </w:r>
      <w:r w:rsidR="00971704">
        <w:rPr>
          <w:noProof/>
        </w:rPr>
        <w:t>6</w:t>
      </w:r>
      <w:r w:rsidR="00971704" w:rsidRPr="008F77EA">
        <w:rPr>
          <w:noProof/>
          <w:vertAlign w:val="superscript"/>
        </w:rPr>
        <w:t>th</w:t>
      </w:r>
      <w:r w:rsidRPr="00FD2A1D">
        <w:rPr>
          <w:noProof/>
        </w:rPr>
        <w:t xml:space="preserve"> at 5:30 pm. The hosts are Rick and Martha Robinson</w:t>
      </w:r>
      <w:r w:rsidR="008F77EA">
        <w:rPr>
          <w:noProof/>
        </w:rPr>
        <w:t>,</w:t>
      </w:r>
      <w:r w:rsidRPr="00FD2A1D">
        <w:rPr>
          <w:noProof/>
        </w:rPr>
        <w:t xml:space="preserve"> and the wine theme </w:t>
      </w:r>
      <w:r w:rsidR="00237B91">
        <w:rPr>
          <w:noProof/>
        </w:rPr>
        <w:t>is</w:t>
      </w:r>
      <w:r w:rsidRPr="00FD2A1D">
        <w:rPr>
          <w:noProof/>
        </w:rPr>
        <w:t xml:space="preserve"> </w:t>
      </w:r>
      <w:r w:rsidR="00EA1CA0">
        <w:rPr>
          <w:noProof/>
        </w:rPr>
        <w:t>"</w:t>
      </w:r>
      <w:r w:rsidR="008D618D">
        <w:rPr>
          <w:noProof/>
        </w:rPr>
        <w:t>B</w:t>
      </w:r>
      <w:r w:rsidRPr="00FD2A1D">
        <w:rPr>
          <w:noProof/>
        </w:rPr>
        <w:t xml:space="preserve">lind </w:t>
      </w:r>
      <w:r w:rsidR="008D618D">
        <w:rPr>
          <w:noProof/>
        </w:rPr>
        <w:t>T</w:t>
      </w:r>
      <w:r w:rsidRPr="00FD2A1D">
        <w:rPr>
          <w:noProof/>
        </w:rPr>
        <w:t xml:space="preserve">asting of </w:t>
      </w:r>
      <w:r w:rsidR="008D618D">
        <w:rPr>
          <w:noProof/>
        </w:rPr>
        <w:t>R</w:t>
      </w:r>
      <w:r w:rsidRPr="00FD2A1D">
        <w:rPr>
          <w:noProof/>
        </w:rPr>
        <w:t xml:space="preserve">ed </w:t>
      </w:r>
      <w:r w:rsidR="008D618D">
        <w:rPr>
          <w:noProof/>
        </w:rPr>
        <w:t>W</w:t>
      </w:r>
      <w:r w:rsidRPr="00FD2A1D">
        <w:rPr>
          <w:noProof/>
        </w:rPr>
        <w:t>ines.</w:t>
      </w:r>
      <w:r w:rsidR="00EA1CA0">
        <w:rPr>
          <w:noProof/>
        </w:rPr>
        <w:t>"</w:t>
      </w:r>
      <w:r w:rsidRPr="00FD2A1D">
        <w:rPr>
          <w:noProof/>
        </w:rPr>
        <w:t xml:space="preserve"> Rick and Martha's </w:t>
      </w:r>
      <w:r w:rsidR="00237B91">
        <w:rPr>
          <w:noProof/>
        </w:rPr>
        <w:t xml:space="preserve">address is </w:t>
      </w:r>
      <w:r w:rsidRPr="00FD2A1D">
        <w:rPr>
          <w:noProof/>
        </w:rPr>
        <w:t>2216 W. 131st St, Leawood, KS 66209.</w:t>
      </w:r>
    </w:p>
    <w:p w14:paraId="51F47F01" w14:textId="0FBC6A68" w:rsidR="00EA6B7A" w:rsidRDefault="00EA6B7A" w:rsidP="00BD34E5">
      <w:pPr>
        <w:pStyle w:val="ListParagraph"/>
        <w:numPr>
          <w:ilvl w:val="0"/>
          <w:numId w:val="49"/>
        </w:numPr>
        <w:rPr>
          <w:noProof/>
        </w:rPr>
      </w:pPr>
      <w:r w:rsidRPr="00EA6B7A">
        <w:rPr>
          <w:noProof/>
        </w:rPr>
        <w:t>I</w:t>
      </w:r>
      <w:r w:rsidR="0049576B">
        <w:rPr>
          <w:noProof/>
        </w:rPr>
        <w:t>magine</w:t>
      </w:r>
      <w:r w:rsidRPr="00EA6B7A">
        <w:rPr>
          <w:noProof/>
        </w:rPr>
        <w:t xml:space="preserve"> a World Without Polio! Now is the time for members to signup for the Polio Plus Society - Just login to your My.Rotary.Org</w:t>
      </w:r>
      <w:r w:rsidR="00BD34E5">
        <w:rPr>
          <w:noProof/>
        </w:rPr>
        <w:t xml:space="preserve"> </w:t>
      </w:r>
      <w:r w:rsidRPr="00EA6B7A">
        <w:rPr>
          <w:noProof/>
        </w:rPr>
        <w:t xml:space="preserve"> account</w:t>
      </w:r>
      <w:r w:rsidR="00E1206A">
        <w:rPr>
          <w:noProof/>
        </w:rPr>
        <w:t xml:space="preserve"> and select, </w:t>
      </w:r>
      <w:r w:rsidRPr="00BD34E5">
        <w:rPr>
          <w:noProof/>
          <w:color w:val="0070C0"/>
        </w:rPr>
        <w:t xml:space="preserve">Donate to use Rotary Direct </w:t>
      </w:r>
      <w:r w:rsidRPr="00EA6B7A">
        <w:rPr>
          <w:noProof/>
        </w:rPr>
        <w:t>for a monthly donation of at least $10 - Please complete and send the Society Pledge form (Page 3 of this newsletter) to Jim Arnett.</w:t>
      </w:r>
    </w:p>
    <w:p w14:paraId="79404B48" w14:textId="77777777" w:rsidR="00EA6B7A" w:rsidRDefault="00EA6B7A" w:rsidP="0089133B">
      <w:pPr>
        <w:pStyle w:val="NoSpacing"/>
        <w:rPr>
          <w:rFonts w:eastAsia="Times New Roman" w:cstheme="minorHAnsi"/>
          <w:b/>
          <w:bCs/>
          <w:noProof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6496D96D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8B3A3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</w:t>
      </w:r>
      <w:r w:rsidR="008B5C4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ford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use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8B3A3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ep</w:t>
      </w:r>
      <w:r w:rsidR="007F59B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31B66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5</w:t>
      </w:r>
      <w:r w:rsidR="00A3772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pPr w:leftFromText="180" w:rightFromText="180" w:vertAnchor="text" w:horzAnchor="margin" w:tblpY="253"/>
        <w:tblW w:w="1069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2"/>
        <w:gridCol w:w="1864"/>
        <w:gridCol w:w="1603"/>
        <w:gridCol w:w="2117"/>
        <w:gridCol w:w="2147"/>
        <w:gridCol w:w="1711"/>
      </w:tblGrid>
      <w:tr w:rsidR="00970F8A" w:rsidRPr="00130F26" w14:paraId="1751A4AA" w14:textId="77777777" w:rsidTr="00130F26">
        <w:trPr>
          <w:trHeight w:val="345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738F3AC" w14:textId="700594E3" w:rsidR="00970F8A" w:rsidRPr="00130F26" w:rsidRDefault="00970F8A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lang w:bidi="x-none"/>
              </w:rPr>
              <w:t>Date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EE8F87B" w14:textId="0C845F50" w:rsidR="00970F8A" w:rsidRPr="00130F26" w:rsidRDefault="00476653" w:rsidP="00130F26">
            <w:pPr>
              <w:pStyle w:val="Body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30F26">
              <w:rPr>
                <w:rFonts w:ascii="Calibri" w:hAnsi="Calibri" w:cs="Calibri"/>
                <w:b/>
                <w:bCs/>
                <w:sz w:val="22"/>
                <w:szCs w:val="22"/>
              </w:rPr>
              <w:t>Guest Speaker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7A916F35" w14:textId="73B24E24" w:rsidR="00970F8A" w:rsidRPr="00130F26" w:rsidRDefault="00476653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lang w:bidi="x-none"/>
              </w:rPr>
              <w:t>Invocatio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8642D14" w14:textId="44D84A9D" w:rsidR="00970F8A" w:rsidRPr="00130F26" w:rsidRDefault="00756901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Vocational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6223699" w14:textId="648C43D1" w:rsidR="00970F8A" w:rsidRPr="00130F26" w:rsidRDefault="00552EE0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Greeters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9957FB9" w14:textId="182B70B6" w:rsidR="00970F8A" w:rsidRPr="00130F26" w:rsidRDefault="00130F26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Tech Crew</w:t>
            </w:r>
          </w:p>
        </w:tc>
      </w:tr>
      <w:tr w:rsidR="006B178B" w:rsidRPr="008C5C8A" w14:paraId="2E52C4B9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C62DF61" w14:textId="77777777" w:rsidR="006B178B" w:rsidRDefault="00C802F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Sep 15</w:t>
            </w:r>
            <w:r w:rsidRPr="00C802F9">
              <w:rPr>
                <w:rFonts w:ascii="Calibri" w:eastAsia="Times New Roman" w:hAnsi="Calibri" w:cs="Calibri"/>
                <w:vertAlign w:val="superscript"/>
                <w:lang w:bidi="x-none"/>
              </w:rPr>
              <w:t>th</w:t>
            </w:r>
          </w:p>
          <w:p w14:paraId="270BE3F2" w14:textId="75C47253" w:rsidR="00C802F9" w:rsidRDefault="00C802F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E348EE9" w14:textId="1EC7BA26" w:rsidR="006B178B" w:rsidRDefault="000314E4" w:rsidP="007236C9">
            <w:pPr>
              <w:pStyle w:val="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ichelle Durrett and Britt McKnight © Human Traffi</w:t>
            </w:r>
            <w:r w:rsidR="0061547F">
              <w:rPr>
                <w:rFonts w:ascii="Calibri" w:hAnsi="Calibri" w:cs="Calibri"/>
                <w:sz w:val="22"/>
                <w:szCs w:val="22"/>
              </w:rPr>
              <w:t>cking Speakers (Lucy)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15B4BE0" w14:textId="11B70D31" w:rsidR="006B178B" w:rsidRDefault="00F14D0F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Kathy Dull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67A91EF" w14:textId="77777777" w:rsidR="006B178B" w:rsidRDefault="006B178B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73D7B8E" w14:textId="4E85F2B1" w:rsidR="006B178B" w:rsidRDefault="005C6D15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ay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orna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el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isa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y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H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CB9C8A1" w14:textId="56AF9027" w:rsidR="006B178B" w:rsidRDefault="003A54DE" w:rsidP="00F63742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ick Robinson</w:t>
            </w:r>
          </w:p>
        </w:tc>
      </w:tr>
      <w:tr w:rsidR="006B178B" w:rsidRPr="008C5C8A" w14:paraId="21573827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05F53B0" w14:textId="77777777" w:rsidR="006B178B" w:rsidRDefault="005A5967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Sep 22</w:t>
            </w:r>
            <w:r w:rsidRPr="005A5967">
              <w:rPr>
                <w:rFonts w:ascii="Calibri" w:eastAsia="Times New Roman" w:hAnsi="Calibri" w:cs="Calibri"/>
                <w:vertAlign w:val="superscript"/>
                <w:lang w:bidi="x-none"/>
              </w:rPr>
              <w:t>nd</w:t>
            </w:r>
          </w:p>
          <w:p w14:paraId="5016D641" w14:textId="15E369D2" w:rsidR="005A5967" w:rsidRDefault="005A5967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7266411" w14:textId="799E0EEE" w:rsidR="006B178B" w:rsidRDefault="002D354B" w:rsidP="007236C9">
            <w:pPr>
              <w:pStyle w:val="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oard Meeting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36D99B98" w14:textId="7B943DDD" w:rsidR="006B178B" w:rsidRDefault="00F14D0F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Martha Estrada Robinso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532F1A1" w14:textId="77777777" w:rsidR="006B178B" w:rsidRDefault="006B178B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E6C9E68" w14:textId="03BC55E8" w:rsidR="006B178B" w:rsidRDefault="005C6D15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ay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orna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el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isa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y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H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805CB5B" w14:textId="5479E9C0" w:rsidR="006B178B" w:rsidRDefault="003A54DE" w:rsidP="00F63742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Andrew Catherwood</w:t>
            </w:r>
          </w:p>
        </w:tc>
      </w:tr>
      <w:tr w:rsidR="005A5967" w:rsidRPr="008C5C8A" w14:paraId="506A1CD8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8E859AD" w14:textId="77777777" w:rsidR="005A5967" w:rsidRDefault="005A5967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Sep 29</w:t>
            </w:r>
            <w:r w:rsidRPr="005A5967">
              <w:rPr>
                <w:rFonts w:ascii="Calibri" w:eastAsia="Times New Roman" w:hAnsi="Calibri" w:cs="Calibri"/>
                <w:vertAlign w:val="superscript"/>
                <w:lang w:bidi="x-none"/>
              </w:rPr>
              <w:t>th</w:t>
            </w:r>
          </w:p>
          <w:p w14:paraId="1114816F" w14:textId="5A57E490" w:rsidR="005A5967" w:rsidRDefault="005A5967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AB63B91" w14:textId="2C0B636C" w:rsidR="005A5967" w:rsidRDefault="002D354B" w:rsidP="007236C9">
            <w:pPr>
              <w:pStyle w:val="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 MEETING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C180504" w14:textId="3F54CAE5" w:rsidR="005A5967" w:rsidRDefault="005C6D15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5</w:t>
            </w:r>
            <w:r w:rsidRPr="005C6D15">
              <w:rPr>
                <w:rFonts w:ascii="Calibri" w:eastAsia="Times New Roman" w:hAnsi="Calibri" w:cs="Calibri"/>
                <w:vertAlign w:val="superscript"/>
                <w:lang w:bidi="x-none"/>
              </w:rPr>
              <w:t>th</w:t>
            </w:r>
            <w:r>
              <w:rPr>
                <w:rFonts w:ascii="Calibri" w:eastAsia="Times New Roman" w:hAnsi="Calibri" w:cs="Calibri"/>
                <w:lang w:bidi="x-none"/>
              </w:rPr>
              <w:t xml:space="preserve"> Thursday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0852E09" w14:textId="77777777" w:rsidR="005A5967" w:rsidRDefault="005A5967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0440953" w14:textId="77777777" w:rsidR="005A5967" w:rsidRDefault="005A5967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D26B13B" w14:textId="77777777" w:rsidR="005A5967" w:rsidRDefault="005A5967" w:rsidP="007236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</w:tr>
    </w:tbl>
    <w:p w14:paraId="1D50418A" w14:textId="77777777" w:rsidR="00A23859" w:rsidRPr="00A55378" w:rsidRDefault="00A23859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8840B15" w14:textId="77777777" w:rsidR="005B2327" w:rsidRDefault="005B2327" w:rsidP="001B35E3">
      <w:pPr>
        <w:rPr>
          <w:rStyle w:val="Heading1Char"/>
        </w:rPr>
      </w:pPr>
    </w:p>
    <w:p w14:paraId="494A4D03" w14:textId="68375662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1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EA1CA0">
        <w:rPr>
          <w:rFonts w:eastAsia="Times New Roman" w:cstheme="minorHAnsi"/>
          <w:b/>
          <w:bCs/>
          <w:color w:val="505050"/>
        </w:rPr>
        <w:t>'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324A7C5B" w14:textId="64A3F1DB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EA1CA0">
        <w:rPr>
          <w:rFonts w:eastAsia="Times New Roman" w:cstheme="minorHAnsi"/>
          <w:color w:val="505050"/>
        </w:rPr>
        <w:t>'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4381F5DB" w14:textId="1A101786" w:rsidR="00D540D8" w:rsidRDefault="00000000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19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0DF07B13" w14:textId="77777777" w:rsidR="00656307" w:rsidRPr="00A7622D" w:rsidRDefault="00656307" w:rsidP="00656307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</w:p>
    <w:p w14:paraId="5DAE4D19" w14:textId="77777777" w:rsidR="00656307" w:rsidRDefault="00656307" w:rsidP="00656307">
      <w:pPr>
        <w:spacing w:after="0"/>
        <w:rPr>
          <w:rFonts w:eastAsia="Times New Roman" w:cstheme="minorHAnsi"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Passcode: Rotary</w:t>
      </w:r>
      <w:r>
        <w:rPr>
          <w:rFonts w:eastAsia="Times New Roman"/>
        </w:rPr>
        <w:br/>
      </w:r>
    </w:p>
    <w:p w14:paraId="05A9543C" w14:textId="77777777" w:rsidR="00656307" w:rsidRPr="00A7622D" w:rsidRDefault="00656307" w:rsidP="00A7622D">
      <w:pPr>
        <w:spacing w:after="0"/>
        <w:rPr>
          <w:rFonts w:eastAsia="Times New Roman" w:cstheme="minorHAnsi"/>
          <w:b/>
          <w:bCs/>
          <w:color w:val="505050"/>
        </w:rPr>
      </w:pPr>
    </w:p>
    <w:p w14:paraId="7693C623" w14:textId="42C7A691" w:rsidR="00F4688C" w:rsidRDefault="00F4688C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17CE771A" w14:textId="77777777" w:rsidR="00E74B67" w:rsidRPr="00803AFA" w:rsidRDefault="00E74B67" w:rsidP="00E74B67">
      <w:pPr>
        <w:pStyle w:val="Default"/>
        <w:spacing w:before="180" w:after="140" w:line="144" w:lineRule="auto"/>
        <w:rPr>
          <w:rFonts w:ascii="Arial" w:hAnsi="Arial"/>
          <w:b/>
          <w:bCs/>
          <w:sz w:val="48"/>
          <w:szCs w:val="48"/>
        </w:rPr>
      </w:pPr>
      <w:r>
        <w:rPr>
          <w:rFonts w:ascii="Arial" w:eastAsia="Arial" w:hAnsi="Arial" w:cs="Arial"/>
          <w:b/>
          <w:bCs/>
          <w:noProof/>
          <w:sz w:val="48"/>
          <w:szCs w:val="48"/>
        </w:rPr>
        <w:lastRenderedPageBreak/>
        <w:drawing>
          <wp:anchor distT="152400" distB="152400" distL="152400" distR="152400" simplePos="0" relativeHeight="251670528" behindDoc="0" locked="0" layoutInCell="1" allowOverlap="1" wp14:anchorId="09839E77" wp14:editId="1962DF33">
            <wp:simplePos x="0" y="0"/>
            <wp:positionH relativeFrom="margin">
              <wp:posOffset>5067300</wp:posOffset>
            </wp:positionH>
            <wp:positionV relativeFrom="page">
              <wp:posOffset>1038225</wp:posOffset>
            </wp:positionV>
            <wp:extent cx="552450" cy="771525"/>
            <wp:effectExtent l="0" t="0" r="0" b="9525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5" name="officeArt object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2450" cy="77152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Arial" w:hAnsi="Arial" w:cs="Arial"/>
          <w:b/>
          <w:bCs/>
          <w:noProof/>
          <w:sz w:val="48"/>
          <w:szCs w:val="48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01196233" wp14:editId="45D8FA9F">
            <wp:extent cx="695325" cy="834163"/>
            <wp:effectExtent l="0" t="0" r="0" b="4445"/>
            <wp:docPr id="6" name="Picture 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07785" cy="84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/>
          <w:b/>
          <w:bCs/>
          <w:sz w:val="48"/>
          <w:szCs w:val="48"/>
        </w:rPr>
        <w:t xml:space="preserve">    The </w:t>
      </w:r>
      <w:r w:rsidRPr="00FB561B">
        <w:rPr>
          <w:rFonts w:ascii="Arial" w:hAnsi="Arial"/>
          <w:b/>
          <w:bCs/>
          <w:sz w:val="50"/>
          <w:szCs w:val="50"/>
        </w:rPr>
        <w:t>Polio</w:t>
      </w:r>
      <w:r>
        <w:rPr>
          <w:rFonts w:ascii="Arial" w:hAnsi="Arial"/>
          <w:b/>
          <w:bCs/>
          <w:sz w:val="50"/>
          <w:szCs w:val="50"/>
        </w:rPr>
        <w:t xml:space="preserve"> </w:t>
      </w:r>
      <w:r w:rsidRPr="00FB561B">
        <w:rPr>
          <w:rFonts w:ascii="Arial" w:hAnsi="Arial"/>
          <w:b/>
          <w:bCs/>
          <w:sz w:val="50"/>
          <w:szCs w:val="50"/>
        </w:rPr>
        <w:t>Plus</w:t>
      </w:r>
      <w:r>
        <w:rPr>
          <w:rFonts w:ascii="Arial" w:hAnsi="Arial"/>
          <w:b/>
          <w:bCs/>
          <w:sz w:val="48"/>
          <w:szCs w:val="48"/>
        </w:rPr>
        <w:t xml:space="preserve"> Society</w:t>
      </w:r>
    </w:p>
    <w:p w14:paraId="66BBE3BB" w14:textId="21A0115D" w:rsidR="00E74B67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Arial" w:hAnsi="Arial"/>
        </w:rPr>
      </w:pPr>
      <w:r w:rsidRPr="00FB561B">
        <w:rPr>
          <w:rFonts w:ascii="Arial" w:hAnsi="Arial"/>
        </w:rPr>
        <w:t xml:space="preserve">As a Rotarian and supporter of Polio Eradication, </w:t>
      </w:r>
      <w:r w:rsidRPr="00FB561B">
        <w:rPr>
          <w:rFonts w:ascii="Arial" w:hAnsi="Arial"/>
          <w:b/>
          <w:bCs/>
        </w:rPr>
        <w:t>Rotary</w:t>
      </w:r>
      <w:r w:rsidR="00EA1CA0">
        <w:rPr>
          <w:rFonts w:ascii="Arial" w:hAnsi="Arial"/>
          <w:b/>
          <w:bCs/>
        </w:rPr>
        <w:t>'</w:t>
      </w:r>
      <w:r w:rsidRPr="00FB561B">
        <w:rPr>
          <w:rFonts w:ascii="Arial" w:hAnsi="Arial"/>
          <w:b/>
          <w:bCs/>
        </w:rPr>
        <w:t>s Number One Priority</w:t>
      </w:r>
      <w:r w:rsidRPr="00FB561B">
        <w:rPr>
          <w:rFonts w:ascii="Arial" w:hAnsi="Arial"/>
        </w:rPr>
        <w:t>,</w:t>
      </w:r>
    </w:p>
    <w:p w14:paraId="511C5B1E" w14:textId="77777777" w:rsidR="00E74B67" w:rsidRPr="00FB561B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</w:rPr>
      </w:pPr>
      <w:r w:rsidRPr="00FB561B">
        <w:rPr>
          <w:rFonts w:ascii="Arial" w:hAnsi="Arial"/>
        </w:rPr>
        <w:t xml:space="preserve"> I wish to participate in the Countdown to History as a member of the</w:t>
      </w:r>
    </w:p>
    <w:p w14:paraId="47E0741A" w14:textId="77777777" w:rsidR="00E74B67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Arial" w:hAnsi="Arial"/>
          <w:b/>
          <w:bCs/>
          <w:sz w:val="36"/>
          <w:szCs w:val="36"/>
        </w:rPr>
        <w:t>PolioPlus Society of District 5710</w:t>
      </w:r>
    </w:p>
    <w:p w14:paraId="08D2D9FF" w14:textId="77777777" w:rsidR="00E74B67" w:rsidRPr="00FB561B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  <w:r w:rsidRPr="00FB561B">
        <w:rPr>
          <w:rFonts w:ascii="Arial" w:hAnsi="Arial"/>
          <w:sz w:val="22"/>
          <w:szCs w:val="22"/>
        </w:rPr>
        <w:t>I hereby commit to making an annual donation to the PolioPlus Fund of The Rotary Foundation as follows (select one):</w:t>
      </w:r>
    </w:p>
    <w:p w14:paraId="1C01C93B" w14:textId="77777777" w:rsidR="00E74B67" w:rsidRDefault="00E74B67" w:rsidP="00E74B67">
      <w:pPr>
        <w:pStyle w:val="Default"/>
        <w:numPr>
          <w:ilvl w:val="0"/>
          <w:numId w:val="48"/>
        </w:numPr>
        <w:spacing w:before="0" w:line="480" w:lineRule="auto"/>
        <w:ind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$100 USD per year (minimum amount to become a society member)</w:t>
      </w:r>
    </w:p>
    <w:p w14:paraId="0B919BC0" w14:textId="77777777" w:rsidR="00E74B67" w:rsidRDefault="00E74B67" w:rsidP="00E74B67">
      <w:pPr>
        <w:pStyle w:val="Default"/>
        <w:numPr>
          <w:ilvl w:val="0"/>
          <w:numId w:val="48"/>
        </w:numPr>
        <w:spacing w:before="0" w:line="259" w:lineRule="auto"/>
        <w:ind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A contribution of $_____________ per year to PolioPlus (more than $100)</w:t>
      </w:r>
    </w:p>
    <w:p w14:paraId="6C10DAE1" w14:textId="77777777" w:rsidR="00E74B67" w:rsidRDefault="00E74B67" w:rsidP="00E74B67">
      <w:pPr>
        <w:pStyle w:val="Default"/>
        <w:spacing w:before="0" w:line="259" w:lineRule="auto"/>
        <w:ind w:left="1080" w:right="720"/>
        <w:rPr>
          <w:rFonts w:ascii="Arial" w:hAnsi="Arial"/>
          <w:sz w:val="20"/>
          <w:szCs w:val="20"/>
        </w:rPr>
      </w:pPr>
    </w:p>
    <w:p w14:paraId="5DA9EA8A" w14:textId="77777777" w:rsidR="00E74B67" w:rsidRDefault="00E74B67" w:rsidP="00E74B67">
      <w:pPr>
        <w:pStyle w:val="Default"/>
        <w:spacing w:before="0" w:line="259" w:lineRule="auto"/>
        <w:ind w:left="1080"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  Optional Lapel Pin:  Yes ___   No ____</w:t>
      </w:r>
    </w:p>
    <w:p w14:paraId="5A979343" w14:textId="77777777" w:rsidR="00E74B67" w:rsidRDefault="00E74B67" w:rsidP="00E74B67">
      <w:pPr>
        <w:pStyle w:val="Default"/>
        <w:spacing w:before="0" w:line="259" w:lineRule="auto"/>
        <w:ind w:left="1080"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  Optional End Polio Now Wristband:  Yes ___   No ____ </w:t>
      </w:r>
    </w:p>
    <w:p w14:paraId="03F95719" w14:textId="77777777" w:rsidR="00E74B67" w:rsidRDefault="00E74B67" w:rsidP="00E74B67">
      <w:pPr>
        <w:pStyle w:val="Default"/>
        <w:spacing w:before="0" w:line="259" w:lineRule="auto"/>
        <w:ind w:left="1440"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0F8F00D3" w14:textId="77777777" w:rsidR="00E74B67" w:rsidRPr="00FB561B" w:rsidRDefault="00E74B67" w:rsidP="00E74B67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2"/>
          <w:szCs w:val="22"/>
        </w:rPr>
      </w:pPr>
      <w:r w:rsidRPr="00FB561B">
        <w:rPr>
          <w:rFonts w:ascii="Arial" w:hAnsi="Arial"/>
          <w:sz w:val="22"/>
          <w:szCs w:val="22"/>
        </w:rPr>
        <w:t>I pledge to help Rotary make history by continuing to contribute the above amount each year until the World Health Organization certifies that polio has been fully eradicated because …</w:t>
      </w:r>
    </w:p>
    <w:p w14:paraId="7C1F4E9A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581773BD" w14:textId="77777777" w:rsidR="00E74B67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Arial" w:eastAsia="Arial" w:hAnsi="Arial" w:cs="Arial"/>
          <w:b/>
          <w:bCs/>
          <w:i/>
          <w:iCs/>
          <w:sz w:val="36"/>
          <w:szCs w:val="36"/>
        </w:rPr>
      </w:pPr>
      <w:r>
        <w:rPr>
          <w:rFonts w:ascii="Arial" w:hAnsi="Arial"/>
          <w:b/>
          <w:bCs/>
          <w:i/>
          <w:iCs/>
          <w:sz w:val="36"/>
          <w:szCs w:val="36"/>
        </w:rPr>
        <w:t>Until the world is polio-free, every child is at risk.</w:t>
      </w:r>
    </w:p>
    <w:p w14:paraId="16BFF500" w14:textId="77777777" w:rsidR="00E74B67" w:rsidRPr="008C1AD4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</w:rPr>
      </w:pPr>
    </w:p>
    <w:p w14:paraId="5D26C495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Society members will receive a PolioPlus Society Membership Certificate and, if requested, the Society Lapel Pin and an End Polio Now wristband…and your contribution qualifies for Paul Harris Recognition Points credit.</w:t>
      </w:r>
    </w:p>
    <w:p w14:paraId="33508230" w14:textId="4B158B5E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 w:hAnsi="Arial"/>
          <w:sz w:val="20"/>
          <w:szCs w:val="20"/>
        </w:rPr>
        <w:t>To make your tax-deductible donation write a check to your Club</w:t>
      </w:r>
      <w:r w:rsidR="00EA1CA0">
        <w:rPr>
          <w:rFonts w:ascii="Arial" w:hAnsi="Arial"/>
          <w:sz w:val="20"/>
          <w:szCs w:val="20"/>
        </w:rPr>
        <w:t>'</w:t>
      </w:r>
      <w:r>
        <w:rPr>
          <w:rFonts w:ascii="Arial" w:hAnsi="Arial"/>
          <w:sz w:val="20"/>
          <w:szCs w:val="20"/>
        </w:rPr>
        <w:t xml:space="preserve">s Foundation with Polio Fund noted. Or go to </w:t>
      </w:r>
      <w:hyperlink r:id="rId22" w:history="1">
        <w:r>
          <w:rPr>
            <w:rStyle w:val="Hyperlink0"/>
            <w:rFonts w:ascii="Arial" w:hAnsi="Arial"/>
            <w:sz w:val="20"/>
            <w:szCs w:val="20"/>
          </w:rPr>
          <w:t>my.rotary.org/donate</w:t>
        </w:r>
      </w:hyperlink>
      <w:r>
        <w:rPr>
          <w:rFonts w:ascii="Arial" w:hAnsi="Arial"/>
          <w:sz w:val="20"/>
          <w:szCs w:val="20"/>
        </w:rPr>
        <w:t xml:space="preserve"> and click on </w:t>
      </w:r>
      <w:r w:rsidR="00EA1CA0">
        <w:rPr>
          <w:rFonts w:ascii="Arial" w:hAnsi="Arial"/>
          <w:sz w:val="20"/>
          <w:szCs w:val="20"/>
        </w:rPr>
        <w:t>"</w:t>
      </w:r>
      <w:r>
        <w:rPr>
          <w:rFonts w:ascii="Arial" w:hAnsi="Arial"/>
          <w:sz w:val="20"/>
          <w:szCs w:val="20"/>
        </w:rPr>
        <w:t>Polio Fund</w:t>
      </w:r>
      <w:r w:rsidR="00EA1CA0">
        <w:rPr>
          <w:rFonts w:ascii="Arial" w:hAnsi="Arial"/>
          <w:sz w:val="20"/>
          <w:szCs w:val="20"/>
        </w:rPr>
        <w:t>"</w:t>
      </w:r>
      <w:r>
        <w:rPr>
          <w:rFonts w:ascii="Arial" w:hAnsi="Arial"/>
          <w:sz w:val="20"/>
          <w:szCs w:val="20"/>
        </w:rPr>
        <w:t xml:space="preserve">. You can choose a one-time donation of $100 or more, or a recurring donation in the amount and frequency of your choice (We suggest $10/month as the </w:t>
      </w:r>
      <w:r w:rsidR="00EA1CA0">
        <w:rPr>
          <w:rFonts w:ascii="Arial" w:hAnsi="Arial"/>
          <w:sz w:val="20"/>
          <w:szCs w:val="20"/>
        </w:rPr>
        <w:t>"</w:t>
      </w:r>
      <w:r>
        <w:rPr>
          <w:rFonts w:ascii="Arial" w:hAnsi="Arial"/>
          <w:sz w:val="20"/>
          <w:szCs w:val="20"/>
        </w:rPr>
        <w:t>easy way</w:t>
      </w:r>
      <w:r w:rsidR="00EA1CA0">
        <w:rPr>
          <w:rFonts w:ascii="Arial" w:hAnsi="Arial"/>
          <w:sz w:val="20"/>
          <w:szCs w:val="20"/>
        </w:rPr>
        <w:t>"</w:t>
      </w:r>
      <w:r>
        <w:rPr>
          <w:rFonts w:ascii="Arial" w:hAnsi="Arial"/>
          <w:sz w:val="20"/>
          <w:szCs w:val="20"/>
        </w:rPr>
        <w:t xml:space="preserve"> to </w:t>
      </w:r>
      <w:r>
        <w:rPr>
          <w:rFonts w:ascii="Times New Roman" w:hAnsi="Times New Roman"/>
          <w:sz w:val="20"/>
          <w:szCs w:val="20"/>
        </w:rPr>
        <w:t>become a PolioPlus Society member.)</w:t>
      </w:r>
    </w:p>
    <w:p w14:paraId="329F4128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22936D94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>Name (</w:t>
      </w:r>
      <w:r>
        <w:rPr>
          <w:rFonts w:ascii="Arial" w:hAnsi="Arial"/>
          <w:sz w:val="20"/>
          <w:szCs w:val="20"/>
        </w:rPr>
        <w:t xml:space="preserve">please </w:t>
      </w:r>
      <w:proofErr w:type="gramStart"/>
      <w:r>
        <w:rPr>
          <w:rFonts w:ascii="Arial" w:hAnsi="Arial"/>
          <w:sz w:val="20"/>
          <w:szCs w:val="20"/>
        </w:rPr>
        <w:t>print)</w:t>
      </w:r>
      <w:r>
        <w:rPr>
          <w:rFonts w:ascii="Arial" w:hAnsi="Arial"/>
          <w:sz w:val="22"/>
          <w:szCs w:val="22"/>
        </w:rPr>
        <w:t>_</w:t>
      </w:r>
      <w:proofErr w:type="gramEnd"/>
      <w:r>
        <w:rPr>
          <w:rFonts w:ascii="Arial" w:hAnsi="Arial"/>
          <w:sz w:val="22"/>
          <w:szCs w:val="22"/>
        </w:rPr>
        <w:t>____________________________Member ID: ________________</w:t>
      </w:r>
    </w:p>
    <w:p w14:paraId="0CDF9CA3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Email Address ____________________________Club Name_____________________</w:t>
      </w:r>
    </w:p>
    <w:p w14:paraId="7988D2D5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Arial" w:hAnsi="Arial"/>
          <w:sz w:val="22"/>
          <w:szCs w:val="22"/>
        </w:rPr>
        <w:t>Signature ______________________________________Date____________________</w:t>
      </w:r>
    </w:p>
    <w:p w14:paraId="110D295F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</w:p>
    <w:p w14:paraId="40F8DBE2" w14:textId="053AE35C" w:rsidR="00E74B67" w:rsidRDefault="00E74B67" w:rsidP="00E74B67">
      <w:pPr>
        <w:pStyle w:val="Default"/>
        <w:spacing w:before="0" w:after="80" w:line="259" w:lineRule="auto"/>
        <w:ind w:right="72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lease provide a copy of this form to your club</w:t>
      </w:r>
      <w:r w:rsidR="00EA1CA0">
        <w:rPr>
          <w:rFonts w:ascii="Arial" w:hAnsi="Arial"/>
          <w:sz w:val="22"/>
          <w:szCs w:val="22"/>
        </w:rPr>
        <w:t>'</w:t>
      </w:r>
      <w:r>
        <w:rPr>
          <w:rFonts w:ascii="Arial" w:hAnsi="Arial"/>
          <w:sz w:val="22"/>
          <w:szCs w:val="22"/>
        </w:rPr>
        <w:t xml:space="preserve">s Foundation Chair. Then scan &amp; email </w:t>
      </w:r>
      <w:r w:rsidR="00141A28">
        <w:rPr>
          <w:rFonts w:ascii="Arial" w:hAnsi="Arial"/>
          <w:sz w:val="22"/>
          <w:szCs w:val="22"/>
        </w:rPr>
        <w:t xml:space="preserve">the </w:t>
      </w:r>
      <w:r>
        <w:rPr>
          <w:rFonts w:ascii="Arial" w:hAnsi="Arial"/>
          <w:sz w:val="22"/>
          <w:szCs w:val="22"/>
        </w:rPr>
        <w:t xml:space="preserve">form to </w:t>
      </w:r>
      <w:r>
        <w:rPr>
          <w:rFonts w:ascii="Arial" w:hAnsi="Arial"/>
          <w:b/>
          <w:sz w:val="22"/>
          <w:szCs w:val="22"/>
        </w:rPr>
        <w:t xml:space="preserve">(Jim Arnett, 5710 Polio Chair, </w:t>
      </w:r>
      <w:hyperlink r:id="rId23" w:history="1">
        <w:r w:rsidRPr="00EF2AD6">
          <w:rPr>
            <w:rStyle w:val="Hyperlink"/>
            <w:rFonts w:ascii="Arial" w:hAnsi="Arial"/>
            <w:b/>
            <w:sz w:val="22"/>
            <w:szCs w:val="22"/>
          </w:rPr>
          <w:t>maajca@gmail.com</w:t>
        </w:r>
      </w:hyperlink>
      <w:r>
        <w:rPr>
          <w:rFonts w:ascii="Arial" w:hAnsi="Arial"/>
          <w:b/>
          <w:sz w:val="22"/>
          <w:szCs w:val="22"/>
        </w:rPr>
        <w:t xml:space="preserve">) </w:t>
      </w:r>
      <w:r>
        <w:rPr>
          <w:rFonts w:ascii="Arial" w:hAnsi="Arial"/>
          <w:sz w:val="22"/>
          <w:szCs w:val="22"/>
        </w:rPr>
        <w:t xml:space="preserve">or mail to </w:t>
      </w:r>
      <w:r>
        <w:rPr>
          <w:rFonts w:ascii="Arial" w:hAnsi="Arial"/>
          <w:b/>
          <w:sz w:val="22"/>
          <w:szCs w:val="22"/>
        </w:rPr>
        <w:t>(2608 W. 118</w:t>
      </w:r>
      <w:r w:rsidRPr="009B0202">
        <w:rPr>
          <w:rFonts w:ascii="Arial" w:hAnsi="Arial"/>
          <w:b/>
          <w:sz w:val="22"/>
          <w:szCs w:val="22"/>
          <w:vertAlign w:val="superscript"/>
        </w:rPr>
        <w:t>th</w:t>
      </w:r>
      <w:r>
        <w:rPr>
          <w:rFonts w:ascii="Arial" w:hAnsi="Arial"/>
          <w:b/>
          <w:sz w:val="22"/>
          <w:szCs w:val="22"/>
        </w:rPr>
        <w:t xml:space="preserve"> St., Leawood, KS 66211). </w:t>
      </w:r>
      <w:r>
        <w:rPr>
          <w:rFonts w:ascii="Arial" w:hAnsi="Arial"/>
          <w:sz w:val="22"/>
          <w:szCs w:val="22"/>
        </w:rPr>
        <w:t>Your PolioPlus Society certificate, pin and wristband will be presented at a club meeting to make sure you are recognized for your commitment to</w:t>
      </w:r>
      <w:r>
        <w:rPr>
          <w:rFonts w:ascii="Arial" w:hAnsi="Arial"/>
          <w:sz w:val="22"/>
          <w:szCs w:val="22"/>
          <w:lang w:val="it-IT"/>
        </w:rPr>
        <w:t xml:space="preserve"> polio eradication.</w:t>
      </w:r>
      <w:r>
        <w:rPr>
          <w:rFonts w:ascii="Arial" w:hAnsi="Arial"/>
          <w:sz w:val="22"/>
          <w:szCs w:val="22"/>
        </w:rPr>
        <w:t xml:space="preserve"> </w:t>
      </w:r>
    </w:p>
    <w:p w14:paraId="004DE5D1" w14:textId="6EB379D2" w:rsidR="00AE75BE" w:rsidRPr="00E74B67" w:rsidRDefault="00E74B67" w:rsidP="00E74B67">
      <w:pPr>
        <w:pStyle w:val="Default"/>
        <w:spacing w:before="0" w:after="80" w:line="259" w:lineRule="auto"/>
        <w:ind w:right="720"/>
        <w:rPr>
          <w:rFonts w:ascii="Arial" w:hAnsi="Arial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3013732A" wp14:editId="7CBBEB0E">
            <wp:simplePos x="0" y="0"/>
            <wp:positionH relativeFrom="margin">
              <wp:posOffset>2400300</wp:posOffset>
            </wp:positionH>
            <wp:positionV relativeFrom="margin">
              <wp:posOffset>8106410</wp:posOffset>
            </wp:positionV>
            <wp:extent cx="1045210" cy="393700"/>
            <wp:effectExtent l="0" t="0" r="2540" b="6350"/>
            <wp:wrapTight wrapText="bothSides">
              <wp:wrapPolygon edited="0">
                <wp:start x="0" y="0"/>
                <wp:lineTo x="0" y="20903"/>
                <wp:lineTo x="21259" y="20903"/>
                <wp:lineTo x="21259" y="0"/>
                <wp:lineTo x="0" y="0"/>
              </wp:wrapPolygon>
            </wp:wrapTight>
            <wp:docPr id="8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 descr="Logo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04521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E75BE" w:rsidRPr="00E74B67" w:rsidSect="00D65F93">
      <w:headerReference w:type="default" r:id="rId25"/>
      <w:footerReference w:type="default" r:id="rId26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8D493" w14:textId="77777777" w:rsidR="005736A9" w:rsidRDefault="005736A9" w:rsidP="00BF5320">
      <w:pPr>
        <w:spacing w:after="0" w:line="240" w:lineRule="auto"/>
      </w:pPr>
      <w:r>
        <w:separator/>
      </w:r>
    </w:p>
  </w:endnote>
  <w:endnote w:type="continuationSeparator" w:id="0">
    <w:p w14:paraId="3CA91A46" w14:textId="77777777" w:rsidR="005736A9" w:rsidRDefault="005736A9" w:rsidP="00BF5320">
      <w:pPr>
        <w:spacing w:after="0" w:line="240" w:lineRule="auto"/>
      </w:pPr>
      <w:r>
        <w:continuationSeparator/>
      </w:r>
    </w:p>
  </w:endnote>
  <w:endnote w:type="continuationNotice" w:id="1">
    <w:p w14:paraId="488A2CB4" w14:textId="77777777" w:rsidR="005736A9" w:rsidRDefault="005736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A8E13" w14:textId="77777777" w:rsidR="005736A9" w:rsidRDefault="005736A9" w:rsidP="00BF5320">
      <w:pPr>
        <w:spacing w:after="0" w:line="240" w:lineRule="auto"/>
      </w:pPr>
      <w:r>
        <w:separator/>
      </w:r>
    </w:p>
  </w:footnote>
  <w:footnote w:type="continuationSeparator" w:id="0">
    <w:p w14:paraId="3495C8BD" w14:textId="77777777" w:rsidR="005736A9" w:rsidRDefault="005736A9" w:rsidP="00BF5320">
      <w:pPr>
        <w:spacing w:after="0" w:line="240" w:lineRule="auto"/>
      </w:pPr>
      <w:r>
        <w:continuationSeparator/>
      </w:r>
    </w:p>
  </w:footnote>
  <w:footnote w:type="continuationNotice" w:id="1">
    <w:p w14:paraId="2A3E36ED" w14:textId="77777777" w:rsidR="005736A9" w:rsidRDefault="005736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0344D509" w14:textId="0F48B1C9" w:rsidR="00C35852" w:rsidRPr="007910DB" w:rsidRDefault="00B112F7" w:rsidP="00E37C2E">
    <w:pPr>
      <w:pBdr>
        <w:bottom w:val="single" w:sz="4" w:space="1" w:color="auto"/>
      </w:pBdr>
      <w:jc w:val="right"/>
      <w:rPr>
        <w:rFonts w:cstheme="minorHAnsi"/>
        <w:b/>
        <w:bCs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sz w:val="20"/>
        <w:szCs w:val="20"/>
        <w:shd w:val="clear" w:color="auto" w:fill="FFFFFF"/>
      </w:rPr>
      <w:t>Muhammad Ali</w:t>
    </w:r>
    <w:r w:rsidRPr="00287A91">
      <w:rPr>
        <w:rFonts w:cstheme="minorHAnsi"/>
        <w:b/>
        <w:bCs/>
      </w:rPr>
      <w:t xml:space="preserve"> </w:t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3B4471" w:rsidRPr="007910DB">
      <w:rPr>
        <w:rFonts w:cstheme="minorHAnsi"/>
        <w:b/>
        <w:bCs/>
        <w:i/>
        <w:iCs/>
      </w:rPr>
      <w:t xml:space="preserve">Week </w:t>
    </w:r>
    <w:r w:rsidR="001B6801" w:rsidRPr="007910DB">
      <w:rPr>
        <w:rFonts w:cstheme="minorHAnsi"/>
        <w:b/>
        <w:bCs/>
        <w:i/>
        <w:iCs/>
      </w:rPr>
      <w:t xml:space="preserve">of </w:t>
    </w:r>
    <w:r w:rsidR="009E3ED2">
      <w:rPr>
        <w:rFonts w:cstheme="minorHAnsi"/>
        <w:b/>
        <w:bCs/>
        <w:i/>
        <w:iCs/>
      </w:rPr>
      <w:t>Sep 4</w:t>
    </w:r>
    <w:r w:rsidR="00E03B4F">
      <w:rPr>
        <w:rFonts w:cstheme="minorHAnsi"/>
        <w:b/>
        <w:bCs/>
        <w:i/>
        <w:iCs/>
        <w:vertAlign w:val="superscript"/>
      </w:rPr>
      <w:t>th</w:t>
    </w:r>
    <w:r w:rsidR="003224BA" w:rsidRPr="007910DB">
      <w:rPr>
        <w:rFonts w:cstheme="minorHAnsi"/>
        <w:b/>
        <w:bCs/>
        <w:i/>
        <w:iCs/>
      </w:rPr>
      <w:t>,</w:t>
    </w:r>
    <w:r w:rsidR="003B4471" w:rsidRPr="007910DB">
      <w:rPr>
        <w:rFonts w:cstheme="minorHAnsi"/>
        <w:b/>
        <w:bCs/>
        <w:i/>
        <w:iCs/>
      </w:rPr>
      <w:t xml:space="preserve"> 202</w:t>
    </w:r>
    <w:r w:rsidR="004836E3" w:rsidRPr="007910DB">
      <w:rPr>
        <w:rFonts w:cstheme="minorHAnsi"/>
        <w:b/>
        <w:bCs/>
        <w:i/>
        <w:iCs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1D5657"/>
    <w:multiLevelType w:val="hybridMultilevel"/>
    <w:tmpl w:val="45B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E83F0B"/>
    <w:multiLevelType w:val="hybridMultilevel"/>
    <w:tmpl w:val="582ADA1E"/>
    <w:numStyleLink w:val="Dash"/>
  </w:abstractNum>
  <w:abstractNum w:abstractNumId="36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7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7358605">
    <w:abstractNumId w:val="44"/>
  </w:num>
  <w:num w:numId="2" w16cid:durableId="1081677972">
    <w:abstractNumId w:val="40"/>
  </w:num>
  <w:num w:numId="3" w16cid:durableId="938028934">
    <w:abstractNumId w:val="48"/>
  </w:num>
  <w:num w:numId="4" w16cid:durableId="1269852169">
    <w:abstractNumId w:val="18"/>
  </w:num>
  <w:num w:numId="5" w16cid:durableId="455176566">
    <w:abstractNumId w:val="9"/>
  </w:num>
  <w:num w:numId="6" w16cid:durableId="1220702549">
    <w:abstractNumId w:val="10"/>
  </w:num>
  <w:num w:numId="7" w16cid:durableId="389228408">
    <w:abstractNumId w:val="31"/>
  </w:num>
  <w:num w:numId="8" w16cid:durableId="378088851">
    <w:abstractNumId w:val="4"/>
  </w:num>
  <w:num w:numId="9" w16cid:durableId="1702432050">
    <w:abstractNumId w:val="2"/>
  </w:num>
  <w:num w:numId="10" w16cid:durableId="2120030317">
    <w:abstractNumId w:val="43"/>
  </w:num>
  <w:num w:numId="11" w16cid:durableId="1060792208">
    <w:abstractNumId w:val="34"/>
  </w:num>
  <w:num w:numId="12" w16cid:durableId="1898936320">
    <w:abstractNumId w:val="41"/>
  </w:num>
  <w:num w:numId="13" w16cid:durableId="916599558">
    <w:abstractNumId w:val="42"/>
  </w:num>
  <w:num w:numId="14" w16cid:durableId="1287003994">
    <w:abstractNumId w:val="37"/>
  </w:num>
  <w:num w:numId="15" w16cid:durableId="147713911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69185833">
    <w:abstractNumId w:val="8"/>
  </w:num>
  <w:num w:numId="17" w16cid:durableId="435641444">
    <w:abstractNumId w:val="17"/>
  </w:num>
  <w:num w:numId="18" w16cid:durableId="209539558">
    <w:abstractNumId w:val="45"/>
  </w:num>
  <w:num w:numId="19" w16cid:durableId="638151508">
    <w:abstractNumId w:val="15"/>
  </w:num>
  <w:num w:numId="20" w16cid:durableId="1266574625">
    <w:abstractNumId w:val="5"/>
  </w:num>
  <w:num w:numId="21" w16cid:durableId="579101086">
    <w:abstractNumId w:val="6"/>
  </w:num>
  <w:num w:numId="22" w16cid:durableId="50349893">
    <w:abstractNumId w:val="19"/>
  </w:num>
  <w:num w:numId="23" w16cid:durableId="1356611968">
    <w:abstractNumId w:val="38"/>
  </w:num>
  <w:num w:numId="24" w16cid:durableId="1788625157">
    <w:abstractNumId w:val="36"/>
  </w:num>
  <w:num w:numId="25" w16cid:durableId="1671366668">
    <w:abstractNumId w:val="30"/>
  </w:num>
  <w:num w:numId="26" w16cid:durableId="1341083433">
    <w:abstractNumId w:val="14"/>
  </w:num>
  <w:num w:numId="27" w16cid:durableId="1872844178">
    <w:abstractNumId w:val="13"/>
  </w:num>
  <w:num w:numId="28" w16cid:durableId="216554723">
    <w:abstractNumId w:val="0"/>
  </w:num>
  <w:num w:numId="29" w16cid:durableId="1999536111">
    <w:abstractNumId w:val="11"/>
  </w:num>
  <w:num w:numId="30" w16cid:durableId="182262436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225335897">
    <w:abstractNumId w:val="32"/>
  </w:num>
  <w:num w:numId="32" w16cid:durableId="1869298654">
    <w:abstractNumId w:val="22"/>
  </w:num>
  <w:num w:numId="33" w16cid:durableId="1254320584">
    <w:abstractNumId w:val="16"/>
  </w:num>
  <w:num w:numId="34" w16cid:durableId="1441608454">
    <w:abstractNumId w:val="20"/>
  </w:num>
  <w:num w:numId="35" w16cid:durableId="1363702138">
    <w:abstractNumId w:val="25"/>
  </w:num>
  <w:num w:numId="36" w16cid:durableId="2085299813">
    <w:abstractNumId w:val="39"/>
  </w:num>
  <w:num w:numId="37" w16cid:durableId="1815373591">
    <w:abstractNumId w:val="28"/>
  </w:num>
  <w:num w:numId="38" w16cid:durableId="1994328968">
    <w:abstractNumId w:val="1"/>
  </w:num>
  <w:num w:numId="39" w16cid:durableId="1987737266">
    <w:abstractNumId w:val="26"/>
  </w:num>
  <w:num w:numId="40" w16cid:durableId="706829511">
    <w:abstractNumId w:val="27"/>
  </w:num>
  <w:num w:numId="41" w16cid:durableId="869689475">
    <w:abstractNumId w:val="3"/>
  </w:num>
  <w:num w:numId="42" w16cid:durableId="770314983">
    <w:abstractNumId w:val="21"/>
  </w:num>
  <w:num w:numId="43" w16cid:durableId="360277685">
    <w:abstractNumId w:val="24"/>
  </w:num>
  <w:num w:numId="44" w16cid:durableId="1749381196">
    <w:abstractNumId w:val="47"/>
  </w:num>
  <w:num w:numId="45" w16cid:durableId="2031057401">
    <w:abstractNumId w:val="12"/>
  </w:num>
  <w:num w:numId="46" w16cid:durableId="476847545">
    <w:abstractNumId w:val="7"/>
  </w:num>
  <w:num w:numId="47" w16cid:durableId="1048072871">
    <w:abstractNumId w:val="46"/>
  </w:num>
  <w:num w:numId="48" w16cid:durableId="1370685539">
    <w:abstractNumId w:val="35"/>
  </w:num>
  <w:num w:numId="49" w16cid:durableId="532361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M6oFABjZ8cItAAAA"/>
  </w:docVars>
  <w:rsids>
    <w:rsidRoot w:val="001E158E"/>
    <w:rsid w:val="00000CE6"/>
    <w:rsid w:val="00001926"/>
    <w:rsid w:val="00001B8A"/>
    <w:rsid w:val="000022F2"/>
    <w:rsid w:val="00002B77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368F"/>
    <w:rsid w:val="000241AB"/>
    <w:rsid w:val="0002491A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233A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34DE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3F03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0CA9"/>
    <w:rsid w:val="000B19EE"/>
    <w:rsid w:val="000B28B7"/>
    <w:rsid w:val="000B2955"/>
    <w:rsid w:val="000B3E9E"/>
    <w:rsid w:val="000B4EE2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61E0"/>
    <w:rsid w:val="000C7D62"/>
    <w:rsid w:val="000D1A82"/>
    <w:rsid w:val="000D2A76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580"/>
    <w:rsid w:val="00104979"/>
    <w:rsid w:val="00104F4B"/>
    <w:rsid w:val="00105B45"/>
    <w:rsid w:val="00106D09"/>
    <w:rsid w:val="0010747F"/>
    <w:rsid w:val="001079F3"/>
    <w:rsid w:val="0011126A"/>
    <w:rsid w:val="001128DD"/>
    <w:rsid w:val="00113CD9"/>
    <w:rsid w:val="00114F8E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C16"/>
    <w:rsid w:val="001240F8"/>
    <w:rsid w:val="00124D73"/>
    <w:rsid w:val="00125ACC"/>
    <w:rsid w:val="00126D97"/>
    <w:rsid w:val="00130F26"/>
    <w:rsid w:val="00131324"/>
    <w:rsid w:val="001357E3"/>
    <w:rsid w:val="001357F2"/>
    <w:rsid w:val="00141A28"/>
    <w:rsid w:val="00142BD1"/>
    <w:rsid w:val="001445D3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0D6"/>
    <w:rsid w:val="00166401"/>
    <w:rsid w:val="0016699B"/>
    <w:rsid w:val="00166F34"/>
    <w:rsid w:val="00167122"/>
    <w:rsid w:val="001701A7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5FB2"/>
    <w:rsid w:val="00186846"/>
    <w:rsid w:val="00186BFF"/>
    <w:rsid w:val="001871D4"/>
    <w:rsid w:val="0018766E"/>
    <w:rsid w:val="00187750"/>
    <w:rsid w:val="0019063B"/>
    <w:rsid w:val="0019151B"/>
    <w:rsid w:val="001915CB"/>
    <w:rsid w:val="001918D6"/>
    <w:rsid w:val="001921B3"/>
    <w:rsid w:val="001927C5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38A4"/>
    <w:rsid w:val="001C4074"/>
    <w:rsid w:val="001C4A29"/>
    <w:rsid w:val="001C5EF1"/>
    <w:rsid w:val="001C602F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528"/>
    <w:rsid w:val="001E0C46"/>
    <w:rsid w:val="001E0EA5"/>
    <w:rsid w:val="001E158E"/>
    <w:rsid w:val="001E1708"/>
    <w:rsid w:val="001E2281"/>
    <w:rsid w:val="001E28C3"/>
    <w:rsid w:val="001E3AD1"/>
    <w:rsid w:val="001E409C"/>
    <w:rsid w:val="001E572C"/>
    <w:rsid w:val="001E6046"/>
    <w:rsid w:val="001E76B8"/>
    <w:rsid w:val="001F034B"/>
    <w:rsid w:val="001F09CE"/>
    <w:rsid w:val="001F0FC2"/>
    <w:rsid w:val="001F15DC"/>
    <w:rsid w:val="001F20C6"/>
    <w:rsid w:val="001F214A"/>
    <w:rsid w:val="001F234C"/>
    <w:rsid w:val="001F3733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53E3"/>
    <w:rsid w:val="002059D5"/>
    <w:rsid w:val="0020646E"/>
    <w:rsid w:val="00206728"/>
    <w:rsid w:val="00207F23"/>
    <w:rsid w:val="00207FAC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8B6"/>
    <w:rsid w:val="00223E6B"/>
    <w:rsid w:val="00224BD8"/>
    <w:rsid w:val="002259A7"/>
    <w:rsid w:val="00226055"/>
    <w:rsid w:val="00226242"/>
    <w:rsid w:val="00226636"/>
    <w:rsid w:val="002304A3"/>
    <w:rsid w:val="002312A2"/>
    <w:rsid w:val="002324EA"/>
    <w:rsid w:val="002327AD"/>
    <w:rsid w:val="0023290C"/>
    <w:rsid w:val="00232B09"/>
    <w:rsid w:val="002330BD"/>
    <w:rsid w:val="002334D3"/>
    <w:rsid w:val="002335F4"/>
    <w:rsid w:val="00234A78"/>
    <w:rsid w:val="00236997"/>
    <w:rsid w:val="00237476"/>
    <w:rsid w:val="00237B91"/>
    <w:rsid w:val="002404C6"/>
    <w:rsid w:val="00240DE4"/>
    <w:rsid w:val="00243654"/>
    <w:rsid w:val="00243A65"/>
    <w:rsid w:val="002449BF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2919"/>
    <w:rsid w:val="00263171"/>
    <w:rsid w:val="00264A36"/>
    <w:rsid w:val="002656FA"/>
    <w:rsid w:val="00266B3D"/>
    <w:rsid w:val="00267DDC"/>
    <w:rsid w:val="0027080E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D4B"/>
    <w:rsid w:val="00294FC5"/>
    <w:rsid w:val="00295BAB"/>
    <w:rsid w:val="002975D1"/>
    <w:rsid w:val="002A0D24"/>
    <w:rsid w:val="002A12CF"/>
    <w:rsid w:val="002A2262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631B"/>
    <w:rsid w:val="002B6B01"/>
    <w:rsid w:val="002B6C52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54B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337E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4434"/>
    <w:rsid w:val="00314A2F"/>
    <w:rsid w:val="00314A46"/>
    <w:rsid w:val="0031603C"/>
    <w:rsid w:val="00316066"/>
    <w:rsid w:val="0031625F"/>
    <w:rsid w:val="003162EE"/>
    <w:rsid w:val="00320B35"/>
    <w:rsid w:val="00320B4C"/>
    <w:rsid w:val="00320BC6"/>
    <w:rsid w:val="00321033"/>
    <w:rsid w:val="00321589"/>
    <w:rsid w:val="00321630"/>
    <w:rsid w:val="003224BA"/>
    <w:rsid w:val="0032338C"/>
    <w:rsid w:val="00323639"/>
    <w:rsid w:val="00324F6E"/>
    <w:rsid w:val="00324F97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3070"/>
    <w:rsid w:val="00345775"/>
    <w:rsid w:val="00345826"/>
    <w:rsid w:val="00345E7F"/>
    <w:rsid w:val="00347FDC"/>
    <w:rsid w:val="0035110D"/>
    <w:rsid w:val="00351B41"/>
    <w:rsid w:val="0035247F"/>
    <w:rsid w:val="00352DF9"/>
    <w:rsid w:val="00352E3B"/>
    <w:rsid w:val="003536D4"/>
    <w:rsid w:val="00353BE3"/>
    <w:rsid w:val="003554AF"/>
    <w:rsid w:val="0035614F"/>
    <w:rsid w:val="003615F0"/>
    <w:rsid w:val="00362082"/>
    <w:rsid w:val="003627FE"/>
    <w:rsid w:val="00362FC0"/>
    <w:rsid w:val="003643F3"/>
    <w:rsid w:val="00364842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5263"/>
    <w:rsid w:val="00376159"/>
    <w:rsid w:val="0037630D"/>
    <w:rsid w:val="00376622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7B6E"/>
    <w:rsid w:val="00390C1D"/>
    <w:rsid w:val="0039170A"/>
    <w:rsid w:val="003920E5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4DE"/>
    <w:rsid w:val="003A5D60"/>
    <w:rsid w:val="003A6B57"/>
    <w:rsid w:val="003A7075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C0885"/>
    <w:rsid w:val="003C20EA"/>
    <w:rsid w:val="003C2380"/>
    <w:rsid w:val="003C30E0"/>
    <w:rsid w:val="003C348E"/>
    <w:rsid w:val="003C4FAB"/>
    <w:rsid w:val="003C5388"/>
    <w:rsid w:val="003C5649"/>
    <w:rsid w:val="003C6DC5"/>
    <w:rsid w:val="003D1037"/>
    <w:rsid w:val="003D1038"/>
    <w:rsid w:val="003D2C6A"/>
    <w:rsid w:val="003D3F33"/>
    <w:rsid w:val="003D4248"/>
    <w:rsid w:val="003D5404"/>
    <w:rsid w:val="003D5A29"/>
    <w:rsid w:val="003D6F52"/>
    <w:rsid w:val="003D7ABA"/>
    <w:rsid w:val="003D7BE7"/>
    <w:rsid w:val="003E1009"/>
    <w:rsid w:val="003E1285"/>
    <w:rsid w:val="003E28F7"/>
    <w:rsid w:val="003E3E4E"/>
    <w:rsid w:val="003E578B"/>
    <w:rsid w:val="003E5846"/>
    <w:rsid w:val="003E594D"/>
    <w:rsid w:val="003E6801"/>
    <w:rsid w:val="003F05E7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5A7E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56A8"/>
    <w:rsid w:val="00415D55"/>
    <w:rsid w:val="00415EF9"/>
    <w:rsid w:val="004161B0"/>
    <w:rsid w:val="004166E1"/>
    <w:rsid w:val="00417053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ECC"/>
    <w:rsid w:val="00433899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4C04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1F1"/>
    <w:rsid w:val="00463C18"/>
    <w:rsid w:val="00464EEC"/>
    <w:rsid w:val="00465C44"/>
    <w:rsid w:val="00467025"/>
    <w:rsid w:val="00467B77"/>
    <w:rsid w:val="004717A3"/>
    <w:rsid w:val="00472392"/>
    <w:rsid w:val="004724D2"/>
    <w:rsid w:val="00472995"/>
    <w:rsid w:val="00472ADB"/>
    <w:rsid w:val="004736DB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47AC"/>
    <w:rsid w:val="0049534B"/>
    <w:rsid w:val="00495664"/>
    <w:rsid w:val="0049576B"/>
    <w:rsid w:val="00496FD4"/>
    <w:rsid w:val="00497076"/>
    <w:rsid w:val="00497DF3"/>
    <w:rsid w:val="004A325E"/>
    <w:rsid w:val="004A49C9"/>
    <w:rsid w:val="004A571E"/>
    <w:rsid w:val="004A59A4"/>
    <w:rsid w:val="004A615F"/>
    <w:rsid w:val="004A7692"/>
    <w:rsid w:val="004A7E79"/>
    <w:rsid w:val="004A7F38"/>
    <w:rsid w:val="004B073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664B"/>
    <w:rsid w:val="005171C4"/>
    <w:rsid w:val="0051783B"/>
    <w:rsid w:val="00521216"/>
    <w:rsid w:val="00522D9E"/>
    <w:rsid w:val="00524820"/>
    <w:rsid w:val="00524E92"/>
    <w:rsid w:val="00525828"/>
    <w:rsid w:val="00525C11"/>
    <w:rsid w:val="00526EDF"/>
    <w:rsid w:val="00527A21"/>
    <w:rsid w:val="005303F5"/>
    <w:rsid w:val="00530A0D"/>
    <w:rsid w:val="00530B70"/>
    <w:rsid w:val="00531340"/>
    <w:rsid w:val="00531BD2"/>
    <w:rsid w:val="00534455"/>
    <w:rsid w:val="005361F0"/>
    <w:rsid w:val="00537734"/>
    <w:rsid w:val="00537A29"/>
    <w:rsid w:val="0054187A"/>
    <w:rsid w:val="00542195"/>
    <w:rsid w:val="00542265"/>
    <w:rsid w:val="005425C7"/>
    <w:rsid w:val="00542BB7"/>
    <w:rsid w:val="0054300B"/>
    <w:rsid w:val="005437AE"/>
    <w:rsid w:val="00544526"/>
    <w:rsid w:val="00545034"/>
    <w:rsid w:val="00546594"/>
    <w:rsid w:val="005509BC"/>
    <w:rsid w:val="0055272C"/>
    <w:rsid w:val="00552EE0"/>
    <w:rsid w:val="00554A16"/>
    <w:rsid w:val="00555630"/>
    <w:rsid w:val="005556A3"/>
    <w:rsid w:val="00555E65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36A9"/>
    <w:rsid w:val="00573902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5B7"/>
    <w:rsid w:val="005840AF"/>
    <w:rsid w:val="005847BE"/>
    <w:rsid w:val="00584BC0"/>
    <w:rsid w:val="00584E57"/>
    <w:rsid w:val="0058528B"/>
    <w:rsid w:val="0058576E"/>
    <w:rsid w:val="0058577F"/>
    <w:rsid w:val="00585BB4"/>
    <w:rsid w:val="0058639E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42C9"/>
    <w:rsid w:val="005A4B70"/>
    <w:rsid w:val="005A4E4D"/>
    <w:rsid w:val="005A55BF"/>
    <w:rsid w:val="005A55FA"/>
    <w:rsid w:val="005A56B4"/>
    <w:rsid w:val="005A5967"/>
    <w:rsid w:val="005B009D"/>
    <w:rsid w:val="005B09F9"/>
    <w:rsid w:val="005B1224"/>
    <w:rsid w:val="005B12DA"/>
    <w:rsid w:val="005B1F80"/>
    <w:rsid w:val="005B2327"/>
    <w:rsid w:val="005B2C7E"/>
    <w:rsid w:val="005B3147"/>
    <w:rsid w:val="005B4761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D15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E7C5B"/>
    <w:rsid w:val="005F078C"/>
    <w:rsid w:val="005F141D"/>
    <w:rsid w:val="005F1507"/>
    <w:rsid w:val="005F159E"/>
    <w:rsid w:val="005F1EAD"/>
    <w:rsid w:val="005F2909"/>
    <w:rsid w:val="005F2AF4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D7D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33CB"/>
    <w:rsid w:val="00613B5E"/>
    <w:rsid w:val="0061466B"/>
    <w:rsid w:val="0061547F"/>
    <w:rsid w:val="006156E5"/>
    <w:rsid w:val="006161A2"/>
    <w:rsid w:val="006165A8"/>
    <w:rsid w:val="00616719"/>
    <w:rsid w:val="00616A1F"/>
    <w:rsid w:val="00616B40"/>
    <w:rsid w:val="00616DE9"/>
    <w:rsid w:val="00621D2D"/>
    <w:rsid w:val="00622FA8"/>
    <w:rsid w:val="0062336E"/>
    <w:rsid w:val="00625704"/>
    <w:rsid w:val="006257CA"/>
    <w:rsid w:val="00626965"/>
    <w:rsid w:val="00626F52"/>
    <w:rsid w:val="00630A24"/>
    <w:rsid w:val="00631835"/>
    <w:rsid w:val="006319DC"/>
    <w:rsid w:val="00631AB1"/>
    <w:rsid w:val="00632E68"/>
    <w:rsid w:val="00633786"/>
    <w:rsid w:val="00633F7F"/>
    <w:rsid w:val="00634C32"/>
    <w:rsid w:val="00634F74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545E"/>
    <w:rsid w:val="00655C97"/>
    <w:rsid w:val="0065630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62DE"/>
    <w:rsid w:val="00676F7F"/>
    <w:rsid w:val="00676FFE"/>
    <w:rsid w:val="00677C09"/>
    <w:rsid w:val="006816D2"/>
    <w:rsid w:val="00682B70"/>
    <w:rsid w:val="00682EB2"/>
    <w:rsid w:val="006830E5"/>
    <w:rsid w:val="00685656"/>
    <w:rsid w:val="00686438"/>
    <w:rsid w:val="006910E4"/>
    <w:rsid w:val="00691899"/>
    <w:rsid w:val="0069208F"/>
    <w:rsid w:val="00692488"/>
    <w:rsid w:val="006961E5"/>
    <w:rsid w:val="0069696E"/>
    <w:rsid w:val="00696A1F"/>
    <w:rsid w:val="00696BED"/>
    <w:rsid w:val="0069708A"/>
    <w:rsid w:val="006A014C"/>
    <w:rsid w:val="006A08CA"/>
    <w:rsid w:val="006A0A24"/>
    <w:rsid w:val="006A149E"/>
    <w:rsid w:val="006A1A50"/>
    <w:rsid w:val="006A257B"/>
    <w:rsid w:val="006A4237"/>
    <w:rsid w:val="006A55C3"/>
    <w:rsid w:val="006A6235"/>
    <w:rsid w:val="006A6B26"/>
    <w:rsid w:val="006A6B69"/>
    <w:rsid w:val="006A76F8"/>
    <w:rsid w:val="006B1035"/>
    <w:rsid w:val="006B178B"/>
    <w:rsid w:val="006B2E08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5572"/>
    <w:rsid w:val="006D674D"/>
    <w:rsid w:val="006D67AF"/>
    <w:rsid w:val="006D696D"/>
    <w:rsid w:val="006D6F1C"/>
    <w:rsid w:val="006D7B14"/>
    <w:rsid w:val="006E0518"/>
    <w:rsid w:val="006E1872"/>
    <w:rsid w:val="006E19AF"/>
    <w:rsid w:val="006E2BB3"/>
    <w:rsid w:val="006E2D64"/>
    <w:rsid w:val="006E50D3"/>
    <w:rsid w:val="006E56EA"/>
    <w:rsid w:val="006E5C61"/>
    <w:rsid w:val="006E7026"/>
    <w:rsid w:val="006F09A1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7080"/>
    <w:rsid w:val="00702313"/>
    <w:rsid w:val="00702920"/>
    <w:rsid w:val="00703E85"/>
    <w:rsid w:val="007042C3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CBE"/>
    <w:rsid w:val="00712759"/>
    <w:rsid w:val="00714169"/>
    <w:rsid w:val="007146D0"/>
    <w:rsid w:val="007152C3"/>
    <w:rsid w:val="00715ABF"/>
    <w:rsid w:val="00720855"/>
    <w:rsid w:val="00721444"/>
    <w:rsid w:val="007236C9"/>
    <w:rsid w:val="007266E0"/>
    <w:rsid w:val="0072698E"/>
    <w:rsid w:val="00727FD6"/>
    <w:rsid w:val="00731781"/>
    <w:rsid w:val="00731B66"/>
    <w:rsid w:val="00732267"/>
    <w:rsid w:val="00732939"/>
    <w:rsid w:val="0073319E"/>
    <w:rsid w:val="0073446C"/>
    <w:rsid w:val="00736170"/>
    <w:rsid w:val="007379A8"/>
    <w:rsid w:val="00737BAB"/>
    <w:rsid w:val="0074068E"/>
    <w:rsid w:val="00742315"/>
    <w:rsid w:val="0074251C"/>
    <w:rsid w:val="00742B5F"/>
    <w:rsid w:val="00743704"/>
    <w:rsid w:val="00743CBC"/>
    <w:rsid w:val="00744FFF"/>
    <w:rsid w:val="00747BA6"/>
    <w:rsid w:val="0075078A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38B9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5A78"/>
    <w:rsid w:val="007768B6"/>
    <w:rsid w:val="007768F5"/>
    <w:rsid w:val="00777DD2"/>
    <w:rsid w:val="00781004"/>
    <w:rsid w:val="0078129A"/>
    <w:rsid w:val="0078136A"/>
    <w:rsid w:val="007844A0"/>
    <w:rsid w:val="00786E45"/>
    <w:rsid w:val="007871E0"/>
    <w:rsid w:val="00787AEC"/>
    <w:rsid w:val="00787F94"/>
    <w:rsid w:val="00790293"/>
    <w:rsid w:val="00790495"/>
    <w:rsid w:val="0079093F"/>
    <w:rsid w:val="007910DB"/>
    <w:rsid w:val="007925B1"/>
    <w:rsid w:val="0079387C"/>
    <w:rsid w:val="00793D06"/>
    <w:rsid w:val="007940AF"/>
    <w:rsid w:val="007962D2"/>
    <w:rsid w:val="007963D0"/>
    <w:rsid w:val="00796A86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219B"/>
    <w:rsid w:val="007D3031"/>
    <w:rsid w:val="007D351B"/>
    <w:rsid w:val="007D3866"/>
    <w:rsid w:val="007D41B2"/>
    <w:rsid w:val="007D5542"/>
    <w:rsid w:val="007D5559"/>
    <w:rsid w:val="007D64EF"/>
    <w:rsid w:val="007D7B04"/>
    <w:rsid w:val="007E0BF4"/>
    <w:rsid w:val="007E129F"/>
    <w:rsid w:val="007E189E"/>
    <w:rsid w:val="007E1AA2"/>
    <w:rsid w:val="007E3163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9BA"/>
    <w:rsid w:val="0080087C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EEC"/>
    <w:rsid w:val="00815CEA"/>
    <w:rsid w:val="0082039E"/>
    <w:rsid w:val="00821638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262D"/>
    <w:rsid w:val="0084465F"/>
    <w:rsid w:val="00847E45"/>
    <w:rsid w:val="00850401"/>
    <w:rsid w:val="008504EA"/>
    <w:rsid w:val="00850A53"/>
    <w:rsid w:val="00851C07"/>
    <w:rsid w:val="0085257B"/>
    <w:rsid w:val="00852A0F"/>
    <w:rsid w:val="00852B54"/>
    <w:rsid w:val="00854675"/>
    <w:rsid w:val="00857882"/>
    <w:rsid w:val="00860309"/>
    <w:rsid w:val="00860A67"/>
    <w:rsid w:val="00860BBF"/>
    <w:rsid w:val="00860C32"/>
    <w:rsid w:val="00861115"/>
    <w:rsid w:val="00861422"/>
    <w:rsid w:val="008625F0"/>
    <w:rsid w:val="00863253"/>
    <w:rsid w:val="00864591"/>
    <w:rsid w:val="008657B6"/>
    <w:rsid w:val="00865D83"/>
    <w:rsid w:val="008679DA"/>
    <w:rsid w:val="0087006B"/>
    <w:rsid w:val="008718C8"/>
    <w:rsid w:val="00872847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670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2AD0"/>
    <w:rsid w:val="008931CA"/>
    <w:rsid w:val="00893973"/>
    <w:rsid w:val="008943DD"/>
    <w:rsid w:val="008952E8"/>
    <w:rsid w:val="008956EC"/>
    <w:rsid w:val="0089656C"/>
    <w:rsid w:val="008965A9"/>
    <w:rsid w:val="008976AD"/>
    <w:rsid w:val="008977C9"/>
    <w:rsid w:val="00897C82"/>
    <w:rsid w:val="008A0A94"/>
    <w:rsid w:val="008A26AE"/>
    <w:rsid w:val="008A36D6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CCB"/>
    <w:rsid w:val="008B0EB0"/>
    <w:rsid w:val="008B1502"/>
    <w:rsid w:val="008B3933"/>
    <w:rsid w:val="008B3A3A"/>
    <w:rsid w:val="008B45F6"/>
    <w:rsid w:val="008B5C48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7C1"/>
    <w:rsid w:val="008D00BD"/>
    <w:rsid w:val="008D0321"/>
    <w:rsid w:val="008D09E2"/>
    <w:rsid w:val="008D1592"/>
    <w:rsid w:val="008D2E6D"/>
    <w:rsid w:val="008D3D97"/>
    <w:rsid w:val="008D4648"/>
    <w:rsid w:val="008D4DB3"/>
    <w:rsid w:val="008D5622"/>
    <w:rsid w:val="008D5E35"/>
    <w:rsid w:val="008D5F53"/>
    <w:rsid w:val="008D618D"/>
    <w:rsid w:val="008D7242"/>
    <w:rsid w:val="008D7919"/>
    <w:rsid w:val="008D7A25"/>
    <w:rsid w:val="008E07E6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7EA"/>
    <w:rsid w:val="008F7E07"/>
    <w:rsid w:val="00900B70"/>
    <w:rsid w:val="00900B86"/>
    <w:rsid w:val="00900F04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1284"/>
    <w:rsid w:val="00911B2C"/>
    <w:rsid w:val="009127B9"/>
    <w:rsid w:val="00912A18"/>
    <w:rsid w:val="00913706"/>
    <w:rsid w:val="00914926"/>
    <w:rsid w:val="00914A50"/>
    <w:rsid w:val="00914E98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592C"/>
    <w:rsid w:val="00926144"/>
    <w:rsid w:val="00926EBD"/>
    <w:rsid w:val="00927502"/>
    <w:rsid w:val="00927A5B"/>
    <w:rsid w:val="00927D92"/>
    <w:rsid w:val="00927F0D"/>
    <w:rsid w:val="0093080F"/>
    <w:rsid w:val="00930D8F"/>
    <w:rsid w:val="00932355"/>
    <w:rsid w:val="00932CB8"/>
    <w:rsid w:val="00933BBF"/>
    <w:rsid w:val="00934D2B"/>
    <w:rsid w:val="00935358"/>
    <w:rsid w:val="009357F0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5620"/>
    <w:rsid w:val="00946647"/>
    <w:rsid w:val="0094675F"/>
    <w:rsid w:val="00946EED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0F8A"/>
    <w:rsid w:val="00971704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2129"/>
    <w:rsid w:val="00983FCE"/>
    <w:rsid w:val="00984272"/>
    <w:rsid w:val="00985523"/>
    <w:rsid w:val="009876B6"/>
    <w:rsid w:val="009879E7"/>
    <w:rsid w:val="00987F89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037"/>
    <w:rsid w:val="009A4657"/>
    <w:rsid w:val="009A4C05"/>
    <w:rsid w:val="009A4DC0"/>
    <w:rsid w:val="009A559F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E00E6"/>
    <w:rsid w:val="009E13A5"/>
    <w:rsid w:val="009E2560"/>
    <w:rsid w:val="009E2BAF"/>
    <w:rsid w:val="009E3294"/>
    <w:rsid w:val="009E34C5"/>
    <w:rsid w:val="009E3ED2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1F5"/>
    <w:rsid w:val="009F56B3"/>
    <w:rsid w:val="009F57E7"/>
    <w:rsid w:val="009F625F"/>
    <w:rsid w:val="009F643D"/>
    <w:rsid w:val="009F64D5"/>
    <w:rsid w:val="009F66F6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2DC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4F8D"/>
    <w:rsid w:val="00A2568D"/>
    <w:rsid w:val="00A2749D"/>
    <w:rsid w:val="00A30C36"/>
    <w:rsid w:val="00A32AF6"/>
    <w:rsid w:val="00A3542E"/>
    <w:rsid w:val="00A369FF"/>
    <w:rsid w:val="00A374B1"/>
    <w:rsid w:val="00A37724"/>
    <w:rsid w:val="00A40494"/>
    <w:rsid w:val="00A40713"/>
    <w:rsid w:val="00A4137D"/>
    <w:rsid w:val="00A41A60"/>
    <w:rsid w:val="00A42225"/>
    <w:rsid w:val="00A423DD"/>
    <w:rsid w:val="00A43CFB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4DB1"/>
    <w:rsid w:val="00A6797C"/>
    <w:rsid w:val="00A67BDB"/>
    <w:rsid w:val="00A70616"/>
    <w:rsid w:val="00A70849"/>
    <w:rsid w:val="00A70AE6"/>
    <w:rsid w:val="00A70F88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134B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38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6CA9"/>
    <w:rsid w:val="00AE75BE"/>
    <w:rsid w:val="00AE7FD5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4013"/>
    <w:rsid w:val="00B04D5C"/>
    <w:rsid w:val="00B05B43"/>
    <w:rsid w:val="00B05CE5"/>
    <w:rsid w:val="00B06221"/>
    <w:rsid w:val="00B10AD1"/>
    <w:rsid w:val="00B11231"/>
    <w:rsid w:val="00B112F7"/>
    <w:rsid w:val="00B11DFC"/>
    <w:rsid w:val="00B1253B"/>
    <w:rsid w:val="00B13069"/>
    <w:rsid w:val="00B14BE1"/>
    <w:rsid w:val="00B15680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4012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A7855"/>
    <w:rsid w:val="00BB0179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70F7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42E"/>
    <w:rsid w:val="00BE4512"/>
    <w:rsid w:val="00BE5CDC"/>
    <w:rsid w:val="00BE6042"/>
    <w:rsid w:val="00BF05C7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77B9"/>
    <w:rsid w:val="00C00959"/>
    <w:rsid w:val="00C025DC"/>
    <w:rsid w:val="00C02897"/>
    <w:rsid w:val="00C03B7D"/>
    <w:rsid w:val="00C05726"/>
    <w:rsid w:val="00C057AD"/>
    <w:rsid w:val="00C06CFC"/>
    <w:rsid w:val="00C10293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EBA"/>
    <w:rsid w:val="00C2043C"/>
    <w:rsid w:val="00C216DE"/>
    <w:rsid w:val="00C227C9"/>
    <w:rsid w:val="00C22A99"/>
    <w:rsid w:val="00C232AF"/>
    <w:rsid w:val="00C234D3"/>
    <w:rsid w:val="00C23F02"/>
    <w:rsid w:val="00C250FE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ACD"/>
    <w:rsid w:val="00C35DF9"/>
    <w:rsid w:val="00C37083"/>
    <w:rsid w:val="00C40042"/>
    <w:rsid w:val="00C40FD3"/>
    <w:rsid w:val="00C4203D"/>
    <w:rsid w:val="00C42068"/>
    <w:rsid w:val="00C42C2F"/>
    <w:rsid w:val="00C432A0"/>
    <w:rsid w:val="00C436F0"/>
    <w:rsid w:val="00C44CB7"/>
    <w:rsid w:val="00C44D9A"/>
    <w:rsid w:val="00C45E20"/>
    <w:rsid w:val="00C4673E"/>
    <w:rsid w:val="00C4735E"/>
    <w:rsid w:val="00C47366"/>
    <w:rsid w:val="00C504A5"/>
    <w:rsid w:val="00C50BBC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464A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F95"/>
    <w:rsid w:val="00C9651A"/>
    <w:rsid w:val="00C96531"/>
    <w:rsid w:val="00C97071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20B"/>
    <w:rsid w:val="00CC531F"/>
    <w:rsid w:val="00CC71F6"/>
    <w:rsid w:val="00CC7854"/>
    <w:rsid w:val="00CC7E9C"/>
    <w:rsid w:val="00CD0B82"/>
    <w:rsid w:val="00CD0EF4"/>
    <w:rsid w:val="00CD158E"/>
    <w:rsid w:val="00CD298A"/>
    <w:rsid w:val="00CD3851"/>
    <w:rsid w:val="00CD5922"/>
    <w:rsid w:val="00CD5E11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490F"/>
    <w:rsid w:val="00CE5270"/>
    <w:rsid w:val="00CE5B2D"/>
    <w:rsid w:val="00CE65F1"/>
    <w:rsid w:val="00CE702E"/>
    <w:rsid w:val="00CE771F"/>
    <w:rsid w:val="00CE7BEA"/>
    <w:rsid w:val="00CF0186"/>
    <w:rsid w:val="00CF05CE"/>
    <w:rsid w:val="00CF20A7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FEE"/>
    <w:rsid w:val="00D1095C"/>
    <w:rsid w:val="00D10B06"/>
    <w:rsid w:val="00D111E4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C9C"/>
    <w:rsid w:val="00D20CEB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6F0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0D8"/>
    <w:rsid w:val="00D545D7"/>
    <w:rsid w:val="00D546C7"/>
    <w:rsid w:val="00D54F4F"/>
    <w:rsid w:val="00D55896"/>
    <w:rsid w:val="00D56BC2"/>
    <w:rsid w:val="00D61F5C"/>
    <w:rsid w:val="00D62839"/>
    <w:rsid w:val="00D63136"/>
    <w:rsid w:val="00D6360D"/>
    <w:rsid w:val="00D63A2B"/>
    <w:rsid w:val="00D63BA7"/>
    <w:rsid w:val="00D6535E"/>
    <w:rsid w:val="00D65F93"/>
    <w:rsid w:val="00D70E4F"/>
    <w:rsid w:val="00D71573"/>
    <w:rsid w:val="00D71B39"/>
    <w:rsid w:val="00D71BC7"/>
    <w:rsid w:val="00D73F20"/>
    <w:rsid w:val="00D74473"/>
    <w:rsid w:val="00D746CC"/>
    <w:rsid w:val="00D74E98"/>
    <w:rsid w:val="00D7519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901F2"/>
    <w:rsid w:val="00D9056A"/>
    <w:rsid w:val="00D9058C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42F9"/>
    <w:rsid w:val="00DA4A4B"/>
    <w:rsid w:val="00DA5E54"/>
    <w:rsid w:val="00DA6BF8"/>
    <w:rsid w:val="00DA6E1F"/>
    <w:rsid w:val="00DA72D3"/>
    <w:rsid w:val="00DA75BA"/>
    <w:rsid w:val="00DA7A01"/>
    <w:rsid w:val="00DB0071"/>
    <w:rsid w:val="00DB17E0"/>
    <w:rsid w:val="00DB2240"/>
    <w:rsid w:val="00DB2BFF"/>
    <w:rsid w:val="00DB31F2"/>
    <w:rsid w:val="00DB347A"/>
    <w:rsid w:val="00DB34D9"/>
    <w:rsid w:val="00DB388F"/>
    <w:rsid w:val="00DB3C07"/>
    <w:rsid w:val="00DB4E61"/>
    <w:rsid w:val="00DB4FB4"/>
    <w:rsid w:val="00DB5DD8"/>
    <w:rsid w:val="00DB60F3"/>
    <w:rsid w:val="00DB67BC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B3F"/>
    <w:rsid w:val="00E03B4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03F9"/>
    <w:rsid w:val="00E1206A"/>
    <w:rsid w:val="00E1230F"/>
    <w:rsid w:val="00E128FE"/>
    <w:rsid w:val="00E150BF"/>
    <w:rsid w:val="00E16060"/>
    <w:rsid w:val="00E175A4"/>
    <w:rsid w:val="00E20A15"/>
    <w:rsid w:val="00E23ADC"/>
    <w:rsid w:val="00E24035"/>
    <w:rsid w:val="00E2496C"/>
    <w:rsid w:val="00E24BCE"/>
    <w:rsid w:val="00E2717E"/>
    <w:rsid w:val="00E27181"/>
    <w:rsid w:val="00E30067"/>
    <w:rsid w:val="00E312AE"/>
    <w:rsid w:val="00E315F6"/>
    <w:rsid w:val="00E32365"/>
    <w:rsid w:val="00E3296A"/>
    <w:rsid w:val="00E33065"/>
    <w:rsid w:val="00E33473"/>
    <w:rsid w:val="00E349FB"/>
    <w:rsid w:val="00E34BE9"/>
    <w:rsid w:val="00E35727"/>
    <w:rsid w:val="00E35CBB"/>
    <w:rsid w:val="00E35D35"/>
    <w:rsid w:val="00E36114"/>
    <w:rsid w:val="00E37C2E"/>
    <w:rsid w:val="00E37CF0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007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14E8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AD2"/>
    <w:rsid w:val="00EA019A"/>
    <w:rsid w:val="00EA1133"/>
    <w:rsid w:val="00EA1386"/>
    <w:rsid w:val="00EA1CA0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405C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B97"/>
    <w:rsid w:val="00F059EF"/>
    <w:rsid w:val="00F05E67"/>
    <w:rsid w:val="00F05FC8"/>
    <w:rsid w:val="00F06228"/>
    <w:rsid w:val="00F06571"/>
    <w:rsid w:val="00F07335"/>
    <w:rsid w:val="00F074E6"/>
    <w:rsid w:val="00F100B3"/>
    <w:rsid w:val="00F101B8"/>
    <w:rsid w:val="00F10636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4688C"/>
    <w:rsid w:val="00F46F6F"/>
    <w:rsid w:val="00F5227E"/>
    <w:rsid w:val="00F53B51"/>
    <w:rsid w:val="00F55632"/>
    <w:rsid w:val="00F5645D"/>
    <w:rsid w:val="00F57854"/>
    <w:rsid w:val="00F57990"/>
    <w:rsid w:val="00F57F8C"/>
    <w:rsid w:val="00F6015C"/>
    <w:rsid w:val="00F61AF0"/>
    <w:rsid w:val="00F61E2D"/>
    <w:rsid w:val="00F6204A"/>
    <w:rsid w:val="00F63066"/>
    <w:rsid w:val="00F634FA"/>
    <w:rsid w:val="00F636B1"/>
    <w:rsid w:val="00F63742"/>
    <w:rsid w:val="00F63FB1"/>
    <w:rsid w:val="00F6429F"/>
    <w:rsid w:val="00F64D76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4FBB"/>
    <w:rsid w:val="00F7610B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A088B"/>
    <w:rsid w:val="00FA093A"/>
    <w:rsid w:val="00FA1048"/>
    <w:rsid w:val="00FA119E"/>
    <w:rsid w:val="00FA1DE4"/>
    <w:rsid w:val="00FA33C3"/>
    <w:rsid w:val="00FA42AE"/>
    <w:rsid w:val="00FA5C45"/>
    <w:rsid w:val="00FA5D0D"/>
    <w:rsid w:val="00FA75F5"/>
    <w:rsid w:val="00FA7C1E"/>
    <w:rsid w:val="00FB0DD9"/>
    <w:rsid w:val="00FB19AA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A1D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DD6"/>
    <w:rsid w:val="00FF25C0"/>
    <w:rsid w:val="00FF2685"/>
    <w:rsid w:val="00FF2C72"/>
    <w:rsid w:val="00FF4441"/>
    <w:rsid w:val="00FF4867"/>
    <w:rsid w:val="00FF5F05"/>
    <w:rsid w:val="00FF5F4B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cloud.com/sharedalbum/#B0iGDdyTvGwA3g" TargetMode="External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jpg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image" Target="media/image6.jpe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jpe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hyperlink" Target="mailto:maajca@gmail.com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us06web.zoom.us/j/81310427816?pwd=RnpGRnY5dmd2dnl5WS9FaGQwVEhydz09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hyperlink" Target="https://my.rotary.org/en/donate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627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35</cp:revision>
  <cp:lastPrinted>2022-06-27T15:22:00Z</cp:lastPrinted>
  <dcterms:created xsi:type="dcterms:W3CDTF">2022-09-12T00:19:00Z</dcterms:created>
  <dcterms:modified xsi:type="dcterms:W3CDTF">2022-09-12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